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384"/>
        <w:bidiVisual/>
        <w:tblW w:w="113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33"/>
        <w:gridCol w:w="807"/>
        <w:gridCol w:w="2195"/>
        <w:gridCol w:w="53"/>
        <w:gridCol w:w="450"/>
        <w:gridCol w:w="2126"/>
        <w:gridCol w:w="305"/>
        <w:gridCol w:w="2464"/>
      </w:tblGrid>
      <w:tr w:rsidR="007933B1" w:rsidRPr="00AF583C" w14:paraId="5D112C61" w14:textId="77777777" w:rsidTr="00A5210D">
        <w:tc>
          <w:tcPr>
            <w:tcW w:w="11333" w:type="dxa"/>
            <w:gridSpan w:val="8"/>
            <w:shd w:val="clear" w:color="auto" w:fill="EAF1DD" w:themeFill="accent3" w:themeFillTint="33"/>
          </w:tcPr>
          <w:p w14:paraId="3F0FD2A7" w14:textId="77777777" w:rsidR="007933B1" w:rsidRPr="00AF583C" w:rsidRDefault="00BB6464" w:rsidP="002B39AA">
            <w:pPr>
              <w:tabs>
                <w:tab w:val="left" w:pos="4305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نموذج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التقديم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على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برنامج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دعم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تكاليف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رسوم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النشر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العلمي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في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مجلات</w:t>
            </w:r>
            <w:r w:rsidRPr="00BB6464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="002B39A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SI</w:t>
            </w:r>
          </w:p>
        </w:tc>
      </w:tr>
      <w:tr w:rsidR="007933B1" w:rsidRPr="00AF583C" w14:paraId="1A8F3E37" w14:textId="77777777" w:rsidTr="00A5210D">
        <w:tc>
          <w:tcPr>
            <w:tcW w:w="11333" w:type="dxa"/>
            <w:gridSpan w:val="8"/>
            <w:shd w:val="clear" w:color="auto" w:fill="DAEEF3" w:themeFill="accent5" w:themeFillTint="33"/>
          </w:tcPr>
          <w:p w14:paraId="76E06BAA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معلومات </w:t>
            </w:r>
            <w:r w:rsidR="003660CE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  <w:r w:rsidR="003660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                  </w:t>
            </w:r>
          </w:p>
        </w:tc>
      </w:tr>
      <w:tr w:rsidR="007933B1" w:rsidRPr="00AF583C" w14:paraId="68C52703" w14:textId="77777777" w:rsidTr="00A5210D">
        <w:trPr>
          <w:trHeight w:val="275"/>
        </w:trPr>
        <w:tc>
          <w:tcPr>
            <w:tcW w:w="2933" w:type="dxa"/>
            <w:shd w:val="clear" w:color="auto" w:fill="F2F2F2" w:themeFill="background1" w:themeFillShade="F2"/>
          </w:tcPr>
          <w:p w14:paraId="0452755D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proofErr w:type="gramStart"/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الاس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  <w:rtl/>
              </w:rPr>
              <w:t>ـ</w:t>
            </w: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ـم</w:t>
            </w:r>
            <w:r w:rsidRPr="0062008B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 xml:space="preserve"> Full</w:t>
            </w:r>
            <w:proofErr w:type="gramEnd"/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 xml:space="preserve"> Name</w:t>
            </w:r>
          </w:p>
          <w:p w14:paraId="6A6D18CB" w14:textId="77777777" w:rsidR="007933B1" w:rsidRPr="00AA35B6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AA35B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كما </w:t>
            </w:r>
            <w:r w:rsidR="00AA35B6" w:rsidRPr="00AA35B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يظهر</w:t>
            </w:r>
            <w:r w:rsidRPr="00AA35B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في الهوية أو الإقامة</w:t>
            </w:r>
          </w:p>
        </w:tc>
        <w:tc>
          <w:tcPr>
            <w:tcW w:w="30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765D23CC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 w:hint="cs"/>
                <w:sz w:val="22"/>
                <w:rtl/>
              </w:rPr>
            </w:pPr>
            <w:bookmarkStart w:id="0" w:name="_GoBack"/>
            <w:bookmarkEnd w:id="0"/>
          </w:p>
        </w:tc>
        <w:tc>
          <w:tcPr>
            <w:tcW w:w="2934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6E333335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الكـــــــــــــــــلية</w:t>
            </w:r>
            <w:r w:rsidRPr="0062008B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>College</w:t>
            </w:r>
          </w:p>
        </w:tc>
        <w:tc>
          <w:tcPr>
            <w:tcW w:w="2464" w:type="dxa"/>
            <w:shd w:val="clear" w:color="auto" w:fill="FFFFFF" w:themeFill="background1"/>
          </w:tcPr>
          <w:p w14:paraId="3D4059E3" w14:textId="77777777" w:rsidR="007933B1" w:rsidRPr="00AF583C" w:rsidRDefault="007933B1" w:rsidP="002B39AA">
            <w:pPr>
              <w:bidi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33B1" w:rsidRPr="00AF583C" w14:paraId="67614973" w14:textId="77777777" w:rsidTr="00A5210D">
        <w:tc>
          <w:tcPr>
            <w:tcW w:w="2933" w:type="dxa"/>
            <w:shd w:val="clear" w:color="auto" w:fill="F2F2F2" w:themeFill="background1" w:themeFillShade="F2"/>
          </w:tcPr>
          <w:p w14:paraId="6E769E37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المرتبة </w:t>
            </w:r>
            <w:proofErr w:type="gramStart"/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العـلمية</w:t>
            </w:r>
            <w:r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 xml:space="preserve"> Academic</w:t>
            </w:r>
            <w:proofErr w:type="gramEnd"/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 xml:space="preserve"> Rank</w:t>
            </w:r>
          </w:p>
        </w:tc>
        <w:tc>
          <w:tcPr>
            <w:tcW w:w="3002" w:type="dxa"/>
            <w:gridSpan w:val="2"/>
            <w:tcBorders>
              <w:right w:val="single" w:sz="4" w:space="0" w:color="auto"/>
            </w:tcBorders>
          </w:tcPr>
          <w:p w14:paraId="57A0950C" w14:textId="77777777" w:rsidR="007933B1" w:rsidRPr="00AF583C" w:rsidRDefault="007933B1" w:rsidP="002B39AA">
            <w:pPr>
              <w:bidi w:val="0"/>
              <w:spacing w:after="0"/>
              <w:rPr>
                <w:rFonts w:ascii="Times New Roman" w:hAnsi="Times New Roman" w:cs="Times New Roman"/>
                <w:sz w:val="22"/>
                <w:rtl/>
              </w:rPr>
            </w:pPr>
          </w:p>
        </w:tc>
        <w:tc>
          <w:tcPr>
            <w:tcW w:w="2934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682CAF2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 w:rsidRPr="00BB6464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لرقم الوظـــيفي</w:t>
            </w:r>
            <w:r w:rsidRPr="00BB6464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B646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ob No.</w:t>
            </w:r>
            <w:r w:rsidR="00BB6464" w:rsidRPr="00BB6464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/رقم الطالب</w:t>
            </w:r>
          </w:p>
        </w:tc>
        <w:tc>
          <w:tcPr>
            <w:tcW w:w="2464" w:type="dxa"/>
            <w:shd w:val="clear" w:color="auto" w:fill="FFFFFF" w:themeFill="background1"/>
          </w:tcPr>
          <w:p w14:paraId="22B07ABC" w14:textId="77777777" w:rsidR="007933B1" w:rsidRPr="00AF583C" w:rsidRDefault="007933B1" w:rsidP="002B39AA">
            <w:pPr>
              <w:bidi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7933B1" w:rsidRPr="00AF583C" w14:paraId="6BB307BE" w14:textId="77777777" w:rsidTr="00A5210D">
        <w:tc>
          <w:tcPr>
            <w:tcW w:w="2933" w:type="dxa"/>
            <w:shd w:val="clear" w:color="auto" w:fill="F2F2F2" w:themeFill="background1" w:themeFillShade="F2"/>
          </w:tcPr>
          <w:p w14:paraId="1A4BA1BD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التخصص </w:t>
            </w:r>
            <w:proofErr w:type="gramStart"/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العـام</w:t>
            </w:r>
            <w:r w:rsidRPr="0062008B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 xml:space="preserve"> Specialty</w:t>
            </w:r>
            <w:proofErr w:type="gramEnd"/>
          </w:p>
        </w:tc>
        <w:tc>
          <w:tcPr>
            <w:tcW w:w="3002" w:type="dxa"/>
            <w:gridSpan w:val="2"/>
            <w:tcBorders>
              <w:right w:val="single" w:sz="4" w:space="0" w:color="auto"/>
            </w:tcBorders>
          </w:tcPr>
          <w:p w14:paraId="628884C8" w14:textId="77777777" w:rsidR="007933B1" w:rsidRPr="00AF583C" w:rsidRDefault="007933B1" w:rsidP="002B39AA">
            <w:pPr>
              <w:bidi w:val="0"/>
              <w:spacing w:after="0"/>
              <w:rPr>
                <w:rFonts w:ascii="Times New Roman" w:hAnsi="Times New Roman" w:cs="Times New Roman"/>
                <w:sz w:val="22"/>
                <w:rtl/>
              </w:rPr>
            </w:pPr>
          </w:p>
        </w:tc>
        <w:tc>
          <w:tcPr>
            <w:tcW w:w="2934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A5AE48B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رقــم الجــــــوال</w:t>
            </w:r>
            <w:r w:rsidRPr="0062008B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>Mobile No.</w:t>
            </w:r>
          </w:p>
        </w:tc>
        <w:tc>
          <w:tcPr>
            <w:tcW w:w="2464" w:type="dxa"/>
            <w:shd w:val="clear" w:color="auto" w:fill="FFFFFF" w:themeFill="background1"/>
          </w:tcPr>
          <w:p w14:paraId="7BFE73F2" w14:textId="77777777" w:rsidR="007933B1" w:rsidRPr="00AF583C" w:rsidRDefault="007933B1" w:rsidP="002B39AA">
            <w:pPr>
              <w:bidi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33B1" w:rsidRPr="00AF583C" w14:paraId="113F83EF" w14:textId="77777777" w:rsidTr="00A5210D">
        <w:tc>
          <w:tcPr>
            <w:tcW w:w="2933" w:type="dxa"/>
            <w:shd w:val="clear" w:color="auto" w:fill="F2F2F2" w:themeFill="background1" w:themeFillShade="F2"/>
          </w:tcPr>
          <w:p w14:paraId="4E3CF58A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التخصص الدقيق</w:t>
            </w:r>
            <w:r w:rsidRPr="0062008B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>Subspecialty</w:t>
            </w:r>
          </w:p>
        </w:tc>
        <w:tc>
          <w:tcPr>
            <w:tcW w:w="3002" w:type="dxa"/>
            <w:gridSpan w:val="2"/>
            <w:tcBorders>
              <w:right w:val="single" w:sz="4" w:space="0" w:color="auto"/>
            </w:tcBorders>
          </w:tcPr>
          <w:p w14:paraId="13A4902B" w14:textId="77777777" w:rsidR="007933B1" w:rsidRPr="00AF583C" w:rsidRDefault="007933B1" w:rsidP="002B39AA">
            <w:pPr>
              <w:bidi w:val="0"/>
              <w:spacing w:after="0"/>
              <w:rPr>
                <w:rFonts w:ascii="Times New Roman" w:hAnsi="Times New Roman" w:cs="Times New Roman"/>
                <w:sz w:val="22"/>
                <w:rtl/>
              </w:rPr>
            </w:pPr>
          </w:p>
        </w:tc>
        <w:tc>
          <w:tcPr>
            <w:tcW w:w="2934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B3B7DB7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البريد الإلكتروني</w:t>
            </w:r>
            <w:r w:rsidRPr="0062008B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>E-mail</w:t>
            </w:r>
          </w:p>
        </w:tc>
        <w:tc>
          <w:tcPr>
            <w:tcW w:w="2464" w:type="dxa"/>
            <w:shd w:val="clear" w:color="auto" w:fill="FFFFFF" w:themeFill="background1"/>
          </w:tcPr>
          <w:p w14:paraId="2452A2E2" w14:textId="77777777" w:rsidR="007933B1" w:rsidRPr="00AF583C" w:rsidRDefault="007933B1" w:rsidP="002B39AA">
            <w:pPr>
              <w:bidi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7933B1" w:rsidRPr="00AF583C" w14:paraId="047E2D9F" w14:textId="77777777" w:rsidTr="00A5210D">
        <w:tc>
          <w:tcPr>
            <w:tcW w:w="2933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14:paraId="4CB51468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proofErr w:type="gramStart"/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>القســــــــــــــــم</w:t>
            </w:r>
            <w:r w:rsidRPr="0062008B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 xml:space="preserve"> Department</w:t>
            </w:r>
            <w:proofErr w:type="gramEnd"/>
          </w:p>
        </w:tc>
        <w:tc>
          <w:tcPr>
            <w:tcW w:w="3002" w:type="dxa"/>
            <w:gridSpan w:val="2"/>
            <w:tcBorders>
              <w:bottom w:val="single" w:sz="12" w:space="0" w:color="auto"/>
              <w:right w:val="single" w:sz="4" w:space="0" w:color="auto"/>
            </w:tcBorders>
          </w:tcPr>
          <w:p w14:paraId="59DCB68B" w14:textId="77777777" w:rsidR="007933B1" w:rsidRPr="00AF583C" w:rsidRDefault="007933B1" w:rsidP="002B39AA">
            <w:pPr>
              <w:bidi w:val="0"/>
              <w:spacing w:after="0"/>
              <w:rPr>
                <w:rFonts w:ascii="Times New Roman" w:hAnsi="Times New Roman" w:cs="Times New Roman"/>
                <w:sz w:val="22"/>
                <w:rtl/>
              </w:rPr>
            </w:pPr>
          </w:p>
        </w:tc>
        <w:tc>
          <w:tcPr>
            <w:tcW w:w="2934" w:type="dxa"/>
            <w:gridSpan w:val="4"/>
            <w:tcBorders>
              <w:left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0353C765" w14:textId="77777777" w:rsidR="007933B1" w:rsidRPr="00AF583C" w:rsidRDefault="007933B1" w:rsidP="002B39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رقم الآيبـــــــان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>IBAN</w:t>
            </w:r>
          </w:p>
        </w:tc>
        <w:tc>
          <w:tcPr>
            <w:tcW w:w="246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0151973" w14:textId="77777777" w:rsidR="007933B1" w:rsidRPr="00AF583C" w:rsidRDefault="007933B1" w:rsidP="002B39AA">
            <w:pPr>
              <w:bidi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7933B1" w:rsidRPr="00AF583C" w14:paraId="22AFACDB" w14:textId="77777777" w:rsidTr="00A5210D">
        <w:tc>
          <w:tcPr>
            <w:tcW w:w="11333" w:type="dxa"/>
            <w:gridSpan w:val="8"/>
            <w:shd w:val="clear" w:color="auto" w:fill="DAEEF3" w:themeFill="accent5" w:themeFillTint="33"/>
          </w:tcPr>
          <w:p w14:paraId="77A8D2E6" w14:textId="77777777" w:rsidR="007933B1" w:rsidRPr="00AF583C" w:rsidRDefault="00031EB4" w:rsidP="00031EB4">
            <w:pPr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031EB4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بيانات المجلة والورقة العلمية المراد نشرها </w:t>
            </w:r>
            <w:r w:rsidR="007933B1"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Journal and scientific paper information                    </w:t>
            </w:r>
          </w:p>
        </w:tc>
      </w:tr>
      <w:tr w:rsidR="007933B1" w:rsidRPr="00AF583C" w14:paraId="68DD92FC" w14:textId="77777777" w:rsidTr="00A5210D">
        <w:trPr>
          <w:trHeight w:val="728"/>
        </w:trPr>
        <w:tc>
          <w:tcPr>
            <w:tcW w:w="2933" w:type="dxa"/>
            <w:shd w:val="clear" w:color="auto" w:fill="F2F2F2" w:themeFill="background1" w:themeFillShade="F2"/>
            <w:vAlign w:val="center"/>
          </w:tcPr>
          <w:p w14:paraId="4887053B" w14:textId="77777777" w:rsidR="007933B1" w:rsidRPr="00AF583C" w:rsidRDefault="007933B1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عنوان الورقة العلمية</w:t>
            </w:r>
          </w:p>
          <w:p w14:paraId="7EE080B2" w14:textId="77777777" w:rsidR="007933B1" w:rsidRPr="00AF583C" w:rsidRDefault="007933B1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er Title</w:t>
            </w:r>
          </w:p>
        </w:tc>
        <w:tc>
          <w:tcPr>
            <w:tcW w:w="8400" w:type="dxa"/>
            <w:gridSpan w:val="7"/>
            <w:vAlign w:val="center"/>
          </w:tcPr>
          <w:p w14:paraId="05B62BD2" w14:textId="77777777" w:rsidR="007933B1" w:rsidRPr="00AF583C" w:rsidRDefault="007933B1" w:rsidP="002B39AA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BBD435" w14:textId="77777777" w:rsidR="007933B1" w:rsidRPr="00AF583C" w:rsidRDefault="007933B1" w:rsidP="002B39AA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C8C295" w14:textId="77777777" w:rsidR="007933B1" w:rsidRPr="00AF583C" w:rsidRDefault="007933B1" w:rsidP="002B39AA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33B1" w:rsidRPr="00AF583C" w14:paraId="75CF5A47" w14:textId="77777777" w:rsidTr="00A5210D">
        <w:tc>
          <w:tcPr>
            <w:tcW w:w="2933" w:type="dxa"/>
            <w:shd w:val="clear" w:color="auto" w:fill="F2F2F2" w:themeFill="background1" w:themeFillShade="F2"/>
            <w:vAlign w:val="center"/>
          </w:tcPr>
          <w:p w14:paraId="175CCAFB" w14:textId="77777777" w:rsidR="003660CE" w:rsidRPr="003660CE" w:rsidRDefault="003660CE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3660CE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سم الدورية العلمية</w:t>
            </w:r>
          </w:p>
          <w:p w14:paraId="5DE3B535" w14:textId="77777777" w:rsidR="007933B1" w:rsidRPr="00AF583C" w:rsidRDefault="003660CE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660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Journal</w:t>
            </w:r>
          </w:p>
        </w:tc>
        <w:tc>
          <w:tcPr>
            <w:tcW w:w="3505" w:type="dxa"/>
            <w:gridSpan w:val="4"/>
            <w:tcBorders>
              <w:right w:val="single" w:sz="4" w:space="0" w:color="auto"/>
            </w:tcBorders>
            <w:vAlign w:val="center"/>
          </w:tcPr>
          <w:p w14:paraId="03AB8AAC" w14:textId="77777777" w:rsidR="007933B1" w:rsidRPr="00AF583C" w:rsidRDefault="007933B1" w:rsidP="002B39AA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F3A8D9" w14:textId="77777777" w:rsidR="007933B1" w:rsidRPr="00AF583C" w:rsidRDefault="007933B1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AF583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تصنيف الدورية العلمية</w:t>
            </w:r>
          </w:p>
          <w:p w14:paraId="2CA167CC" w14:textId="77777777" w:rsidR="007933B1" w:rsidRPr="00AF583C" w:rsidRDefault="007933B1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urnal rank</w:t>
            </w:r>
          </w:p>
        </w:tc>
        <w:tc>
          <w:tcPr>
            <w:tcW w:w="2766" w:type="dxa"/>
            <w:gridSpan w:val="2"/>
            <w:tcBorders>
              <w:left w:val="single" w:sz="4" w:space="0" w:color="auto"/>
            </w:tcBorders>
          </w:tcPr>
          <w:p w14:paraId="4717C437" w14:textId="77777777" w:rsidR="007933B1" w:rsidRPr="00AF583C" w:rsidRDefault="007933B1" w:rsidP="002B39AA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7933B1" w:rsidRPr="00AF583C" w14:paraId="280BC4EF" w14:textId="77777777" w:rsidTr="00A5210D">
        <w:tc>
          <w:tcPr>
            <w:tcW w:w="293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EC75001" w14:textId="0953B687" w:rsidR="007933B1" w:rsidRPr="00AF583C" w:rsidRDefault="00031EB4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عدد الباحثين في الورقة العلمية</w:t>
            </w:r>
            <w:r w:rsidR="008C0E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="008C0E67">
              <w:t xml:space="preserve"> </w:t>
            </w:r>
            <w:r w:rsidR="008C0E67" w:rsidRPr="008C0E67">
              <w:rPr>
                <w:rFonts w:ascii="Times New Roman" w:hAnsi="Times New Roman" w:cs="Times New Roman"/>
                <w:sz w:val="22"/>
              </w:rPr>
              <w:t>Number of researchers in the scientific paper</w:t>
            </w:r>
          </w:p>
        </w:tc>
        <w:tc>
          <w:tcPr>
            <w:tcW w:w="3505" w:type="dxa"/>
            <w:gridSpan w:val="4"/>
            <w:tcBorders>
              <w:bottom w:val="single" w:sz="18" w:space="0" w:color="auto"/>
              <w:right w:val="single" w:sz="4" w:space="0" w:color="auto"/>
            </w:tcBorders>
            <w:vAlign w:val="center"/>
          </w:tcPr>
          <w:p w14:paraId="429A4677" w14:textId="77777777" w:rsidR="007933B1" w:rsidRDefault="00031EB4" w:rsidP="00AF41E8">
            <w:pPr>
              <w:bidi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AF41E8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العدد الكلي </w:t>
            </w:r>
            <w:proofErr w:type="gramStart"/>
            <w:r w:rsidRPr="00AF41E8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(  </w:t>
            </w:r>
            <w:proofErr w:type="gramEnd"/>
            <w:r w:rsidRPr="00AF41E8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AF41E8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  ) من </w:t>
            </w:r>
            <w:r w:rsidRPr="00AF41E8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>داخل المملكة</w:t>
            </w:r>
            <w:r w:rsidRPr="00AF41E8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 (    </w:t>
            </w:r>
            <w:r w:rsidR="00AF41E8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AF41E8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  ) من خارج المملكة (     </w:t>
            </w:r>
            <w:r w:rsidRPr="00AF41E8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</w:t>
            </w:r>
            <w:r w:rsidRPr="00AF41E8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     )</w:t>
            </w:r>
          </w:p>
          <w:p w14:paraId="2F54F3BB" w14:textId="06E0079A" w:rsidR="008C0E67" w:rsidRPr="00AF41E8" w:rsidRDefault="00D279BC" w:rsidP="00C17A72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17A72">
              <w:rPr>
                <w:rFonts w:ascii="Times New Roman" w:hAnsi="Times New Roman" w:cs="Times New Roman"/>
                <w:sz w:val="18"/>
                <w:szCs w:val="18"/>
              </w:rPr>
              <w:t xml:space="preserve">Total number ( </w:t>
            </w:r>
            <w:r w:rsidR="00A5210D">
              <w:rPr>
                <w:rFonts w:ascii="Times New Roman" w:hAnsi="Times New Roman" w:cs="Times New Roman"/>
                <w:sz w:val="18"/>
                <w:szCs w:val="18"/>
              </w:rPr>
              <w:t xml:space="preserve">    </w:t>
            </w:r>
            <w:r w:rsidRPr="00C17A72">
              <w:rPr>
                <w:rFonts w:ascii="Times New Roman" w:hAnsi="Times New Roman" w:cs="Times New Roman"/>
                <w:sz w:val="18"/>
                <w:szCs w:val="18"/>
              </w:rPr>
              <w:t>) from inside the Kingdom (</w:t>
            </w:r>
            <w:r w:rsidR="00A5210D">
              <w:rPr>
                <w:rFonts w:ascii="Times New Roman" w:hAnsi="Times New Roman" w:cs="Times New Roman"/>
                <w:sz w:val="18"/>
                <w:szCs w:val="18"/>
              </w:rPr>
              <w:t xml:space="preserve">      </w:t>
            </w:r>
            <w:r w:rsidRPr="00C17A72">
              <w:rPr>
                <w:rFonts w:ascii="Times New Roman" w:hAnsi="Times New Roman" w:cs="Times New Roman"/>
                <w:sz w:val="18"/>
                <w:szCs w:val="18"/>
              </w:rPr>
              <w:t xml:space="preserve"> ) from outside the Kingdom (</w:t>
            </w:r>
            <w:r w:rsidRPr="00C17A7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A5210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            </w:t>
            </w:r>
            <w:r w:rsidRPr="00D279BC">
              <w:rPr>
                <w:rFonts w:ascii="Times New Roman" w:hAnsi="Times New Roman" w:cs="Times New Roman"/>
                <w:b/>
                <w:bCs/>
                <w:sz w:val="22"/>
              </w:rPr>
              <w:t>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171DB4" w14:textId="77777777" w:rsidR="007933B1" w:rsidRPr="00AF583C" w:rsidRDefault="007933B1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دار النشر</w:t>
            </w:r>
          </w:p>
          <w:p w14:paraId="36DB7B40" w14:textId="77777777" w:rsidR="007933B1" w:rsidRPr="00AF583C" w:rsidRDefault="007933B1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blisher</w:t>
            </w:r>
          </w:p>
        </w:tc>
        <w:tc>
          <w:tcPr>
            <w:tcW w:w="2766" w:type="dxa"/>
            <w:gridSpan w:val="2"/>
            <w:tcBorders>
              <w:left w:val="single" w:sz="4" w:space="0" w:color="auto"/>
              <w:bottom w:val="single" w:sz="18" w:space="0" w:color="auto"/>
            </w:tcBorders>
          </w:tcPr>
          <w:p w14:paraId="1D141F91" w14:textId="77777777" w:rsidR="007933B1" w:rsidRPr="00AF583C" w:rsidRDefault="007933B1" w:rsidP="002B39AA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7933B1" w:rsidRPr="00AF583C" w14:paraId="1082A2A2" w14:textId="77777777" w:rsidTr="00A5210D">
        <w:tc>
          <w:tcPr>
            <w:tcW w:w="11333" w:type="dxa"/>
            <w:gridSpan w:val="8"/>
            <w:tcBorders>
              <w:top w:val="single" w:sz="18" w:space="0" w:color="auto"/>
              <w:bottom w:val="single" w:sz="4" w:space="0" w:color="auto"/>
            </w:tcBorders>
            <w:shd w:val="clear" w:color="auto" w:fill="DAEEF3" w:themeFill="accent5" w:themeFillTint="33"/>
          </w:tcPr>
          <w:p w14:paraId="668ED4B2" w14:textId="77777777" w:rsidR="007933B1" w:rsidRPr="00F072B5" w:rsidRDefault="007933B1" w:rsidP="002B39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تعهـ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د مقدم الطلب</w:t>
            </w:r>
          </w:p>
        </w:tc>
      </w:tr>
      <w:tr w:rsidR="007933B1" w:rsidRPr="00AF583C" w14:paraId="67817C58" w14:textId="77777777" w:rsidTr="00A5210D">
        <w:trPr>
          <w:trHeight w:val="821"/>
        </w:trPr>
        <w:tc>
          <w:tcPr>
            <w:tcW w:w="11333" w:type="dxa"/>
            <w:gridSpan w:val="8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7EA5DEE4" w14:textId="77777777" w:rsidR="00031EB4" w:rsidRPr="00A13DDA" w:rsidRDefault="00031EB4" w:rsidP="00031EB4">
            <w:pPr>
              <w:spacing w:after="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A13DD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 xml:space="preserve">التزام الباحث </w:t>
            </w:r>
            <w:proofErr w:type="gramStart"/>
            <w:r w:rsidRPr="00A13DD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رئيس :</w:t>
            </w:r>
            <w:proofErr w:type="gramEnd"/>
            <w:r w:rsidRPr="00A13DD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3C64B9F4" w14:textId="77777777" w:rsidR="00031EB4" w:rsidRPr="00D5092B" w:rsidRDefault="00031EB4" w:rsidP="000A7F45">
            <w:pPr>
              <w:numPr>
                <w:ilvl w:val="0"/>
                <w:numId w:val="28"/>
              </w:numPr>
              <w:spacing w:after="0" w:line="259" w:lineRule="auto"/>
              <w:ind w:left="510" w:hanging="33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>عدم البدء بإجراءات النشر إلا بعد الحصول على موافقة العمادة على النشر</w:t>
            </w:r>
          </w:p>
          <w:p w14:paraId="7F3E997B" w14:textId="1E17D78C" w:rsidR="00031EB4" w:rsidRPr="00D5092B" w:rsidRDefault="00031EB4" w:rsidP="000A7F45">
            <w:pPr>
              <w:numPr>
                <w:ilvl w:val="0"/>
                <w:numId w:val="28"/>
              </w:numPr>
              <w:spacing w:after="0" w:line="259" w:lineRule="auto"/>
              <w:ind w:left="510" w:hanging="33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التزام بمعايير النشر العلمي المطلوبة </w:t>
            </w:r>
            <w:r w:rsidR="000A7F45" w:rsidRPr="00D5092B">
              <w:rPr>
                <w:rFonts w:ascii="Times New Roman" w:hAnsi="Times New Roman" w:cs="Times New Roman" w:hint="cs"/>
                <w:sz w:val="24"/>
                <w:szCs w:val="24"/>
                <w:rtl/>
              </w:rPr>
              <w:t>(تصنيف</w:t>
            </w:r>
            <w:r w:rsidRPr="00D5092B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المجلة المطلوب </w:t>
            </w:r>
            <w:proofErr w:type="gramStart"/>
            <w:r w:rsidRPr="00D5092B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- </w:t>
            </w:r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>عنوان</w:t>
            </w:r>
            <w:proofErr w:type="gramEnd"/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المشروع – الشكر بالطريقة الصحيحة– شروط البرنامج ) </w:t>
            </w:r>
          </w:p>
          <w:p w14:paraId="3839BABE" w14:textId="67BFABC6" w:rsidR="007933B1" w:rsidRPr="00D5092B" w:rsidRDefault="00031EB4" w:rsidP="000A7F45">
            <w:pPr>
              <w:numPr>
                <w:ilvl w:val="0"/>
                <w:numId w:val="28"/>
              </w:numPr>
              <w:spacing w:after="0" w:line="259" w:lineRule="auto"/>
              <w:ind w:left="510" w:hanging="33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رسال الطلب مع المسودة النهائية للورقة المراد نشرها الى الايميل الرسمي </w:t>
            </w:r>
            <w:r w:rsidRPr="00D5092B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لشؤون الابحاث</w:t>
            </w:r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</w:t>
            </w:r>
            <w:r w:rsidRPr="00D5092B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بالعمادة </w:t>
            </w:r>
            <w:proofErr w:type="gramStart"/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>التالي :</w:t>
            </w:r>
            <w:proofErr w:type="gramEnd"/>
            <w:r w:rsidRPr="00D5092B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</w:t>
            </w:r>
            <w:r w:rsidRPr="00D5092B">
              <w:rPr>
                <w:rFonts w:ascii="Times New Roman" w:hAnsi="Times New Roman" w:cs="Times New Roman"/>
                <w:sz w:val="24"/>
                <w:szCs w:val="24"/>
              </w:rPr>
              <w:t>@jazanu.edu.sa</w:t>
            </w:r>
            <w:r w:rsidRPr="00D5092B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D5092B">
              <w:rPr>
                <w:rFonts w:ascii="Times New Roman" w:hAnsi="Times New Roman" w:cs="Times New Roman"/>
                <w:sz w:val="24"/>
                <w:szCs w:val="24"/>
              </w:rPr>
              <w:t>RSRD</w:t>
            </w:r>
          </w:p>
          <w:p w14:paraId="15F64572" w14:textId="3387D36A" w:rsidR="00F444EE" w:rsidRPr="000A7F45" w:rsidRDefault="00F444EE" w:rsidP="00F444EE">
            <w:pPr>
              <w:bidi w:val="0"/>
              <w:spacing w:after="0" w:line="259" w:lineRule="auto"/>
              <w:ind w:left="522" w:hanging="378"/>
              <w:contextualSpacing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A7F45">
              <w:rPr>
                <w:rFonts w:ascii="Times New Roman" w:hAnsi="Times New Roman" w:cs="Times New Roman"/>
                <w:b/>
                <w:bCs/>
                <w:sz w:val="22"/>
              </w:rPr>
              <w:t>Main Researcher's Commitment</w:t>
            </w:r>
            <w:r w:rsidRPr="000A7F45">
              <w:rPr>
                <w:rFonts w:ascii="Times New Roman" w:hAnsi="Times New Roman" w:cs="Times New Roman"/>
                <w:b/>
                <w:bCs/>
                <w:sz w:val="22"/>
                <w:rtl/>
              </w:rPr>
              <w:t>:</w:t>
            </w:r>
          </w:p>
          <w:p w14:paraId="5D851220" w14:textId="0CBDBD78" w:rsidR="00F444EE" w:rsidRPr="00F444EE" w:rsidRDefault="00F444EE" w:rsidP="00F444EE">
            <w:pPr>
              <w:pStyle w:val="a6"/>
              <w:numPr>
                <w:ilvl w:val="0"/>
                <w:numId w:val="29"/>
              </w:numPr>
              <w:bidi w:val="0"/>
              <w:spacing w:after="0" w:line="259" w:lineRule="auto"/>
              <w:ind w:left="522" w:hanging="378"/>
              <w:rPr>
                <w:rFonts w:ascii="Times New Roman" w:hAnsi="Times New Roman" w:cs="Times New Roman"/>
                <w:sz w:val="22"/>
              </w:rPr>
            </w:pPr>
            <w:r w:rsidRPr="00F444EE">
              <w:rPr>
                <w:rFonts w:ascii="Times New Roman" w:hAnsi="Times New Roman" w:cs="Times New Roman"/>
                <w:sz w:val="22"/>
              </w:rPr>
              <w:t>Not to start the publishing procedures until obtaining the approval of the</w:t>
            </w:r>
            <w:r w:rsidR="003877B2">
              <w:rPr>
                <w:rFonts w:ascii="Times New Roman" w:hAnsi="Times New Roman" w:cs="Times New Roman"/>
                <w:sz w:val="22"/>
              </w:rPr>
              <w:t xml:space="preserve"> Deanship</w:t>
            </w:r>
            <w:r w:rsidRPr="00F444EE">
              <w:rPr>
                <w:rFonts w:ascii="Times New Roman" w:hAnsi="Times New Roman" w:cs="Times New Roman"/>
                <w:sz w:val="22"/>
                <w:rtl/>
              </w:rPr>
              <w:t>.</w:t>
            </w:r>
          </w:p>
          <w:p w14:paraId="551542DF" w14:textId="77777777" w:rsidR="00F444EE" w:rsidRPr="00F444EE" w:rsidRDefault="00F444EE" w:rsidP="00F444EE">
            <w:pPr>
              <w:pStyle w:val="a6"/>
              <w:numPr>
                <w:ilvl w:val="0"/>
                <w:numId w:val="29"/>
              </w:numPr>
              <w:bidi w:val="0"/>
              <w:spacing w:after="0" w:line="259" w:lineRule="auto"/>
              <w:ind w:left="522" w:hanging="378"/>
              <w:rPr>
                <w:rFonts w:ascii="Times New Roman" w:hAnsi="Times New Roman" w:cs="Times New Roman"/>
                <w:sz w:val="22"/>
              </w:rPr>
            </w:pPr>
            <w:r w:rsidRPr="00F444EE">
              <w:rPr>
                <w:rFonts w:ascii="Times New Roman" w:hAnsi="Times New Roman" w:cs="Times New Roman"/>
                <w:sz w:val="22"/>
              </w:rPr>
              <w:t>Adherence to the required scientific publishing standards (required journal classification - project title - correct form of acknowledgment - program conditions)</w:t>
            </w:r>
            <w:r w:rsidRPr="00F444EE">
              <w:rPr>
                <w:rFonts w:ascii="Times New Roman" w:hAnsi="Times New Roman" w:cs="Times New Roman"/>
                <w:sz w:val="22"/>
                <w:rtl/>
              </w:rPr>
              <w:t>.</w:t>
            </w:r>
          </w:p>
          <w:p w14:paraId="1F930DB4" w14:textId="2BB33869" w:rsidR="00F444EE" w:rsidRPr="00F444EE" w:rsidRDefault="00F444EE" w:rsidP="00F444EE">
            <w:pPr>
              <w:pStyle w:val="a6"/>
              <w:numPr>
                <w:ilvl w:val="0"/>
                <w:numId w:val="29"/>
              </w:numPr>
              <w:bidi w:val="0"/>
              <w:spacing w:after="0" w:line="259" w:lineRule="auto"/>
              <w:ind w:left="522" w:hanging="378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F444EE">
              <w:rPr>
                <w:rFonts w:ascii="Times New Roman" w:hAnsi="Times New Roman" w:cs="Times New Roman"/>
                <w:sz w:val="22"/>
              </w:rPr>
              <w:t>Send the request along with the final draft of the paper to be published to the official email of the Research Affairs at the following Dean's Office</w:t>
            </w:r>
            <w:r w:rsidRPr="00F444EE">
              <w:rPr>
                <w:rFonts w:ascii="Times New Roman" w:hAnsi="Times New Roman" w:cs="Times New Roman"/>
                <w:sz w:val="22"/>
                <w:rtl/>
              </w:rPr>
              <w:t>:</w:t>
            </w:r>
          </w:p>
        </w:tc>
      </w:tr>
      <w:tr w:rsidR="00031EB4" w:rsidRPr="00AF583C" w14:paraId="70340D82" w14:textId="77777777" w:rsidTr="00A5210D">
        <w:tc>
          <w:tcPr>
            <w:tcW w:w="3740" w:type="dxa"/>
            <w:gridSpan w:val="2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8C2085" w14:textId="77777777" w:rsidR="00031EB4" w:rsidRPr="00031EB4" w:rsidRDefault="00031EB4" w:rsidP="00031EB4">
            <w:pPr>
              <w:spacing w:after="0" w:line="18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>اسم مقدم الطلب</w:t>
            </w:r>
            <w:r w:rsidRPr="00031EB4">
              <w:rPr>
                <w:rFonts w:ascii="Times New Roman" w:hAnsi="Times New Roman" w:cs="Times New Roman"/>
                <w:b/>
                <w:bCs/>
                <w:sz w:val="22"/>
              </w:rPr>
              <w:t xml:space="preserve"> Full Name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</w:p>
        </w:tc>
        <w:tc>
          <w:tcPr>
            <w:tcW w:w="2248" w:type="dxa"/>
            <w:gridSpan w:val="2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C88561" w14:textId="77777777" w:rsidR="00031EB4" w:rsidRPr="0062008B" w:rsidRDefault="00F63182" w:rsidP="00031EB4">
            <w:pPr>
              <w:spacing w:after="0" w:line="18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تاريخ الطلب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Date</w:t>
            </w:r>
          </w:p>
        </w:tc>
        <w:tc>
          <w:tcPr>
            <w:tcW w:w="5345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B1A5D8" w14:textId="77777777" w:rsidR="00031EB4" w:rsidRPr="0062008B" w:rsidRDefault="00F63182" w:rsidP="00031EB4">
            <w:pPr>
              <w:spacing w:after="0" w:line="18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التوقيع </w:t>
            </w:r>
            <w:r w:rsidRPr="0062008B">
              <w:rPr>
                <w:rFonts w:ascii="Times New Roman" w:hAnsi="Times New Roman" w:cs="Times New Roman"/>
                <w:b/>
                <w:bCs/>
                <w:sz w:val="22"/>
              </w:rPr>
              <w:t>Signature</w:t>
            </w:r>
          </w:p>
        </w:tc>
      </w:tr>
      <w:tr w:rsidR="00031EB4" w:rsidRPr="00AF583C" w14:paraId="44171D56" w14:textId="77777777" w:rsidTr="00A5210D">
        <w:trPr>
          <w:trHeight w:val="431"/>
        </w:trPr>
        <w:tc>
          <w:tcPr>
            <w:tcW w:w="3740" w:type="dxa"/>
            <w:gridSpan w:val="2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17F71D5B" w14:textId="77777777" w:rsidR="00031EB4" w:rsidRPr="0062008B" w:rsidRDefault="00031EB4" w:rsidP="00031EB4">
            <w:pPr>
              <w:spacing w:after="0" w:line="18" w:lineRule="atLeast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</w:p>
        </w:tc>
        <w:tc>
          <w:tcPr>
            <w:tcW w:w="2248" w:type="dxa"/>
            <w:gridSpan w:val="2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E2DD989" w14:textId="77777777" w:rsidR="00031EB4" w:rsidRPr="0062008B" w:rsidRDefault="00031EB4" w:rsidP="00031EB4">
            <w:pPr>
              <w:spacing w:after="0" w:line="18" w:lineRule="atLeast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</w:p>
        </w:tc>
        <w:tc>
          <w:tcPr>
            <w:tcW w:w="5345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3FFF66CA" w14:textId="77777777" w:rsidR="00031EB4" w:rsidRPr="0062008B" w:rsidRDefault="00031EB4" w:rsidP="00031EB4">
            <w:pPr>
              <w:spacing w:after="0" w:line="18" w:lineRule="atLeast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</w:p>
        </w:tc>
      </w:tr>
      <w:tr w:rsidR="00031EB4" w:rsidRPr="00AF583C" w14:paraId="70A172CE" w14:textId="77777777" w:rsidTr="00A5210D">
        <w:tc>
          <w:tcPr>
            <w:tcW w:w="11333" w:type="dxa"/>
            <w:gridSpan w:val="8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45CD50CC" w14:textId="77777777" w:rsidR="00031EB4" w:rsidRPr="0062008B" w:rsidRDefault="00031EB4" w:rsidP="00031EB4">
            <w:pPr>
              <w:spacing w:after="0" w:line="18" w:lineRule="atLeast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</w:p>
        </w:tc>
      </w:tr>
      <w:tr w:rsidR="00031EB4" w:rsidRPr="00AF583C" w14:paraId="2D1546AF" w14:textId="77777777" w:rsidTr="00A5210D">
        <w:tc>
          <w:tcPr>
            <w:tcW w:w="59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7CBE3AB9" w14:textId="77777777" w:rsidR="00031EB4" w:rsidRPr="00AF583C" w:rsidRDefault="00031EB4" w:rsidP="00031EB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وثائق المطلوبة</w:t>
            </w: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AEEF3" w:themeFill="accent5" w:themeFillTint="33"/>
          </w:tcPr>
          <w:p w14:paraId="28DFCF02" w14:textId="77777777" w:rsidR="00031EB4" w:rsidRPr="00AF583C" w:rsidRDefault="00031EB4" w:rsidP="00031EB4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  <w:rtl/>
              </w:rPr>
            </w:pPr>
            <w:r w:rsidRPr="00AF58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quired Documents</w:t>
            </w:r>
          </w:p>
        </w:tc>
      </w:tr>
      <w:tr w:rsidR="00031EB4" w:rsidRPr="00AF583C" w14:paraId="44F55056" w14:textId="77777777" w:rsidTr="00A5210D">
        <w:tc>
          <w:tcPr>
            <w:tcW w:w="59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4581F1" w14:textId="77777777" w:rsidR="00031EB4" w:rsidRPr="00A74D3E" w:rsidRDefault="00031EB4" w:rsidP="00031EB4">
            <w:pPr>
              <w:pStyle w:val="a6"/>
              <w:numPr>
                <w:ilvl w:val="0"/>
                <w:numId w:val="27"/>
              </w:numPr>
              <w:spacing w:after="0" w:line="240" w:lineRule="auto"/>
              <w:ind w:left="371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مسودة </w:t>
            </w:r>
            <w:r w:rsidRPr="00A74D3E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الورقة العلمية </w:t>
            </w:r>
          </w:p>
        </w:tc>
        <w:tc>
          <w:tcPr>
            <w:tcW w:w="5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996B047" w14:textId="56715264" w:rsidR="00031EB4" w:rsidRPr="00A5210D" w:rsidRDefault="004F1512" w:rsidP="00031EB4">
            <w:pPr>
              <w:pStyle w:val="a6"/>
              <w:numPr>
                <w:ilvl w:val="0"/>
                <w:numId w:val="26"/>
              </w:numPr>
              <w:bidi w:val="0"/>
              <w:spacing w:after="0" w:line="240" w:lineRule="auto"/>
              <w:ind w:left="318" w:hanging="284"/>
              <w:rPr>
                <w:rFonts w:ascii="Times New Roman" w:hAnsi="Times New Roman" w:cs="Times New Roman"/>
                <w:sz w:val="22"/>
                <w:rtl/>
              </w:rPr>
            </w:pPr>
            <w:r w:rsidRPr="00A5210D">
              <w:rPr>
                <w:rFonts w:ascii="Times New Roman" w:hAnsi="Times New Roman" w:cs="Times New Roman"/>
                <w:sz w:val="22"/>
              </w:rPr>
              <w:t xml:space="preserve">Draft of the research </w:t>
            </w:r>
            <w:r w:rsidR="00031EB4" w:rsidRPr="00A5210D">
              <w:rPr>
                <w:rFonts w:ascii="Times New Roman" w:hAnsi="Times New Roman" w:cs="Times New Roman"/>
                <w:sz w:val="22"/>
              </w:rPr>
              <w:t>paper</w:t>
            </w:r>
          </w:p>
        </w:tc>
      </w:tr>
      <w:tr w:rsidR="00031EB4" w:rsidRPr="00AF583C" w14:paraId="5796707B" w14:textId="77777777" w:rsidTr="00A5210D">
        <w:tc>
          <w:tcPr>
            <w:tcW w:w="59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17C418" w14:textId="77777777" w:rsidR="00031EB4" w:rsidRPr="00A74D3E" w:rsidRDefault="00031EB4" w:rsidP="00031EB4">
            <w:pPr>
              <w:pStyle w:val="a6"/>
              <w:numPr>
                <w:ilvl w:val="0"/>
                <w:numId w:val="27"/>
              </w:numPr>
              <w:spacing w:after="0" w:line="240" w:lineRule="auto"/>
              <w:ind w:left="371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 w:rsidRPr="00A74D3E">
              <w:rPr>
                <w:rFonts w:ascii="Times New Roman" w:hAnsi="Times New Roman" w:cs="Times New Roman"/>
                <w:b/>
                <w:bCs/>
                <w:sz w:val="22"/>
                <w:rtl/>
              </w:rPr>
              <w:t xml:space="preserve">إثبات تصنيف </w:t>
            </w:r>
            <w:r w:rsidRPr="00A74D3E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>المجلة</w:t>
            </w:r>
            <w:r w:rsidR="00F63182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من شبكة العلوم (</w:t>
            </w:r>
            <w:r w:rsidR="00F63182">
              <w:rPr>
                <w:rFonts w:ascii="Times New Roman" w:hAnsi="Times New Roman" w:cs="Times New Roman"/>
                <w:b/>
                <w:bCs/>
                <w:sz w:val="22"/>
              </w:rPr>
              <w:t>Web of Science</w:t>
            </w:r>
            <w:r w:rsidR="00F63182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>)</w:t>
            </w:r>
          </w:p>
        </w:tc>
        <w:tc>
          <w:tcPr>
            <w:tcW w:w="5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CA7FD2" w14:textId="3CACBF6B" w:rsidR="00031EB4" w:rsidRPr="00A5210D" w:rsidRDefault="004F1512" w:rsidP="00031EB4">
            <w:pPr>
              <w:pStyle w:val="a6"/>
              <w:numPr>
                <w:ilvl w:val="0"/>
                <w:numId w:val="26"/>
              </w:numPr>
              <w:bidi w:val="0"/>
              <w:spacing w:after="0" w:line="240" w:lineRule="auto"/>
              <w:ind w:left="318" w:hanging="284"/>
              <w:rPr>
                <w:rFonts w:ascii="Times New Roman" w:hAnsi="Times New Roman" w:cs="Times New Roman"/>
                <w:sz w:val="22"/>
                <w:rtl/>
              </w:rPr>
            </w:pPr>
            <w:r w:rsidRPr="00A5210D">
              <w:rPr>
                <w:rFonts w:ascii="Times New Roman" w:hAnsi="Times New Roman" w:cs="Times New Roman"/>
                <w:sz w:val="22"/>
              </w:rPr>
              <w:t>Proof of journal indexing from the Web of Science</w:t>
            </w:r>
            <w:r w:rsidR="00031EB4" w:rsidRPr="00A5210D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</w:tr>
      <w:tr w:rsidR="00031EB4" w:rsidRPr="00AF583C" w14:paraId="6156E0AC" w14:textId="77777777" w:rsidTr="00A5210D">
        <w:tc>
          <w:tcPr>
            <w:tcW w:w="59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660CAE" w14:textId="77777777" w:rsidR="00031EB4" w:rsidRPr="00A74D3E" w:rsidRDefault="00031EB4" w:rsidP="00031EB4">
            <w:pPr>
              <w:pStyle w:val="a6"/>
              <w:numPr>
                <w:ilvl w:val="0"/>
                <w:numId w:val="27"/>
              </w:numPr>
              <w:spacing w:after="0" w:line="240" w:lineRule="auto"/>
              <w:ind w:left="371"/>
              <w:rPr>
                <w:rFonts w:ascii="Times New Roman" w:hAnsi="Times New Roman" w:cs="Times New Roman"/>
                <w:b/>
                <w:bCs/>
                <w:sz w:val="22"/>
                <w:rtl/>
              </w:rPr>
            </w:pPr>
            <w:r w:rsidRPr="00A74D3E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الصفحة الأولى لموقع الباحث في حساب جوجل الباحث العلمي </w:t>
            </w:r>
            <w:r w:rsidR="00F63182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موثقاً </w:t>
            </w:r>
            <w:proofErr w:type="spellStart"/>
            <w:r w:rsidRPr="00A74D3E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>بإسم</w:t>
            </w:r>
            <w:proofErr w:type="spellEnd"/>
            <w:r w:rsidRPr="00A74D3E">
              <w:rPr>
                <w:rFonts w:ascii="Times New Roman" w:hAnsi="Times New Roman" w:cs="Times New Roman" w:hint="cs"/>
                <w:b/>
                <w:bCs/>
                <w:sz w:val="22"/>
                <w:rtl/>
              </w:rPr>
              <w:t xml:space="preserve"> جامعة جازان</w:t>
            </w:r>
          </w:p>
        </w:tc>
        <w:tc>
          <w:tcPr>
            <w:tcW w:w="5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013B91" w14:textId="1524D3C0" w:rsidR="00031EB4" w:rsidRPr="00A5210D" w:rsidRDefault="004F1512" w:rsidP="00031EB4">
            <w:pPr>
              <w:pStyle w:val="a6"/>
              <w:numPr>
                <w:ilvl w:val="0"/>
                <w:numId w:val="26"/>
              </w:numPr>
              <w:bidi w:val="0"/>
              <w:spacing w:after="0" w:line="240" w:lineRule="auto"/>
              <w:ind w:left="318" w:hanging="284"/>
              <w:rPr>
                <w:rFonts w:ascii="Times New Roman" w:hAnsi="Times New Roman" w:cs="Times New Roman"/>
                <w:sz w:val="22"/>
                <w:rtl/>
              </w:rPr>
            </w:pPr>
            <w:r w:rsidRPr="00A5210D">
              <w:rPr>
                <w:rFonts w:ascii="Times New Roman" w:hAnsi="Times New Roman" w:cs="Times New Roman"/>
                <w:sz w:val="22"/>
              </w:rPr>
              <w:t>Google Scholar updated profile (first page) with Jazan University affiliation</w:t>
            </w:r>
            <w:r w:rsidR="00A5210D" w:rsidRPr="00A5210D">
              <w:rPr>
                <w:rFonts w:ascii="Times New Roman" w:hAnsi="Times New Roman" w:cs="Times New Roman"/>
                <w:sz w:val="22"/>
              </w:rPr>
              <w:t xml:space="preserve"> (verified)</w:t>
            </w:r>
          </w:p>
        </w:tc>
      </w:tr>
      <w:tr w:rsidR="00031EB4" w:rsidRPr="00AF583C" w14:paraId="3BFBCCF6" w14:textId="77777777" w:rsidTr="00A5210D">
        <w:tc>
          <w:tcPr>
            <w:tcW w:w="11333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CF60CC3" w14:textId="77777777" w:rsidR="00031EB4" w:rsidRPr="00A13DDA" w:rsidRDefault="00031EB4" w:rsidP="00031EB4">
            <w:pPr>
              <w:spacing w:after="0" w:line="259" w:lineRule="auto"/>
              <w:rPr>
                <w:rFonts w:ascii="Traditional Arabic" w:hAnsi="Traditional Arabic" w:cs="AdvertisingExtraBold"/>
                <w:b/>
                <w:bCs/>
                <w:sz w:val="22"/>
                <w:u w:val="single"/>
                <w:rtl/>
              </w:rPr>
            </w:pPr>
            <w:r w:rsidRPr="00A13DDA">
              <w:rPr>
                <w:rFonts w:ascii="Traditional Arabic" w:hAnsi="Traditional Arabic" w:cs="AdvertisingExtraBold"/>
                <w:b/>
                <w:bCs/>
                <w:sz w:val="22"/>
                <w:u w:val="single"/>
                <w:rtl/>
              </w:rPr>
              <w:t xml:space="preserve">خاص </w:t>
            </w:r>
            <w:r w:rsidRPr="00A13DDA">
              <w:rPr>
                <w:rFonts w:ascii="Traditional Arabic" w:hAnsi="Traditional Arabic" w:cs="AdvertisingExtraBold" w:hint="cs"/>
                <w:b/>
                <w:bCs/>
                <w:sz w:val="22"/>
                <w:u w:val="single"/>
                <w:rtl/>
              </w:rPr>
              <w:t>للاستعمال</w:t>
            </w:r>
            <w:r w:rsidRPr="00A13DDA">
              <w:rPr>
                <w:rFonts w:ascii="Traditional Arabic" w:hAnsi="Traditional Arabic" w:cs="AdvertisingExtraBold"/>
                <w:b/>
                <w:bCs/>
                <w:sz w:val="22"/>
                <w:u w:val="single"/>
                <w:rtl/>
              </w:rPr>
              <w:t xml:space="preserve"> الرسمي </w:t>
            </w:r>
            <w:proofErr w:type="gramStart"/>
            <w:r w:rsidRPr="00A13DDA">
              <w:rPr>
                <w:rFonts w:ascii="Traditional Arabic" w:hAnsi="Traditional Arabic" w:cs="AdvertisingExtraBold"/>
                <w:b/>
                <w:bCs/>
                <w:sz w:val="22"/>
                <w:u w:val="single"/>
                <w:rtl/>
              </w:rPr>
              <w:t>( عمادة</w:t>
            </w:r>
            <w:proofErr w:type="gramEnd"/>
            <w:r w:rsidRPr="00A13DDA">
              <w:rPr>
                <w:rFonts w:ascii="Traditional Arabic" w:hAnsi="Traditional Arabic" w:cs="AdvertisingExtraBold"/>
                <w:b/>
                <w:bCs/>
                <w:sz w:val="22"/>
                <w:u w:val="single"/>
                <w:rtl/>
              </w:rPr>
              <w:t xml:space="preserve"> البحث العلمي )</w:t>
            </w:r>
          </w:p>
          <w:p w14:paraId="6654835B" w14:textId="77777777" w:rsidR="00031EB4" w:rsidRPr="00A13DDA" w:rsidRDefault="00031EB4" w:rsidP="00031EB4">
            <w:pPr>
              <w:spacing w:after="0" w:line="259" w:lineRule="auto"/>
              <w:rPr>
                <w:rFonts w:ascii="Traditional Arabic" w:hAnsi="Traditional Arabic" w:cs="(AH) Manal Bold"/>
                <w:sz w:val="22"/>
                <w:rtl/>
              </w:rPr>
            </w:pPr>
            <w:r w:rsidRPr="00A13DDA">
              <w:rPr>
                <w:rFonts w:ascii="Traditional Arabic" w:hAnsi="Traditional Arabic" w:cs="(AH) Manal Bold"/>
                <w:noProof/>
                <w:sz w:val="22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525645" wp14:editId="1EC461DF">
                      <wp:simplePos x="0" y="0"/>
                      <wp:positionH relativeFrom="column">
                        <wp:posOffset>6664960</wp:posOffset>
                      </wp:positionH>
                      <wp:positionV relativeFrom="paragraph">
                        <wp:posOffset>8890</wp:posOffset>
                      </wp:positionV>
                      <wp:extent cx="209550" cy="133350"/>
                      <wp:effectExtent l="0" t="0" r="19050" b="19050"/>
                      <wp:wrapNone/>
                      <wp:docPr id="7" name="شكل بيضاوي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0C38D42" id="شكل بيضاوي 7" o:spid="_x0000_s1026" style="position:absolute;left:0;text-align:left;margin-left:524.8pt;margin-top:.7pt;width:16.5pt;height: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" fillcolor="window" strokecolor="#5b9bd5" strokeweight="1pt">
                      <v:stroke joinstyle="miter"/>
                    </v:oval>
                  </w:pict>
                </mc:Fallback>
              </mc:AlternateContent>
            </w:r>
            <w:r w:rsidRPr="00A13DDA">
              <w:rPr>
                <w:rFonts w:ascii="Traditional Arabic" w:hAnsi="Traditional Arabic" w:cs="(AH) Manal Bold" w:hint="cs"/>
                <w:sz w:val="22"/>
                <w:rtl/>
              </w:rPr>
              <w:t xml:space="preserve">      </w:t>
            </w:r>
            <w:r w:rsidRPr="00031EB4">
              <w:rPr>
                <w:rFonts w:ascii="Traditional Arabic" w:hAnsi="Traditional Arabic" w:cs="(AH) Manal Bold" w:hint="cs"/>
                <w:sz w:val="22"/>
                <w:rtl/>
              </w:rPr>
              <w:t xml:space="preserve">    </w:t>
            </w:r>
            <w:r w:rsidRPr="00A13DDA">
              <w:rPr>
                <w:rFonts w:ascii="Traditional Arabic" w:hAnsi="Traditional Arabic" w:cs="(AH) Manal Bold" w:hint="cs"/>
                <w:sz w:val="22"/>
                <w:rtl/>
              </w:rPr>
              <w:t xml:space="preserve">يقبل نشر الورقة العلمية حسب الصيغة المرفقة مع الاخذ في الاعتبار النشر في مجلات مصنفة </w:t>
            </w:r>
            <w:proofErr w:type="gramStart"/>
            <w:r w:rsidRPr="00A13DDA">
              <w:rPr>
                <w:rFonts w:ascii="Traditional Arabic" w:hAnsi="Traditional Arabic" w:cs="(AH) Manal Bold" w:hint="cs"/>
                <w:sz w:val="22"/>
                <w:rtl/>
              </w:rPr>
              <w:t xml:space="preserve">(  </w:t>
            </w:r>
            <w:proofErr w:type="gramEnd"/>
            <w:r w:rsidRPr="00A13DDA">
              <w:rPr>
                <w:rFonts w:ascii="Traditional Arabic" w:hAnsi="Traditional Arabic" w:cs="(AH) Manal Bold" w:hint="cs"/>
                <w:sz w:val="22"/>
                <w:rtl/>
              </w:rPr>
              <w:t xml:space="preserve">                 )</w:t>
            </w:r>
            <w:r w:rsidRPr="00A13DDA">
              <w:rPr>
                <w:rFonts w:ascii="Traditional Arabic" w:hAnsi="Traditional Arabic" w:cs="(AH) Manal Bold"/>
                <w:sz w:val="22"/>
                <w:rtl/>
              </w:rPr>
              <w:t xml:space="preserve"> </w:t>
            </w:r>
          </w:p>
          <w:p w14:paraId="53403730" w14:textId="77777777" w:rsidR="00031EB4" w:rsidRPr="00A13DDA" w:rsidRDefault="00031EB4" w:rsidP="00031EB4">
            <w:pPr>
              <w:spacing w:after="0" w:line="259" w:lineRule="auto"/>
              <w:rPr>
                <w:rFonts w:ascii="Traditional Arabic" w:hAnsi="Traditional Arabic" w:cs="(AH) Manal Bold"/>
                <w:sz w:val="22"/>
                <w:rtl/>
              </w:rPr>
            </w:pPr>
            <w:r w:rsidRPr="00A13DDA">
              <w:rPr>
                <w:rFonts w:ascii="Traditional Arabic" w:hAnsi="Traditional Arabic" w:cs="(AH) Manal Bold"/>
                <w:noProof/>
                <w:sz w:val="22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EEB6274" wp14:editId="572CF00E">
                      <wp:simplePos x="0" y="0"/>
                      <wp:positionH relativeFrom="column">
                        <wp:posOffset>6664960</wp:posOffset>
                      </wp:positionH>
                      <wp:positionV relativeFrom="paragraph">
                        <wp:posOffset>9525</wp:posOffset>
                      </wp:positionV>
                      <wp:extent cx="209550" cy="133350"/>
                      <wp:effectExtent l="0" t="0" r="19050" b="19050"/>
                      <wp:wrapNone/>
                      <wp:docPr id="1" name="شكل بيضاو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22275DC" id="شكل بيضاوي 1" o:spid="_x0000_s1026" style="position:absolute;left:0;text-align:left;margin-left:524.8pt;margin-top:.75pt;width:16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" fillcolor="window" strokecolor="#5b9bd5" strokeweight="1pt">
                      <v:stroke joinstyle="miter"/>
                    </v:oval>
                  </w:pict>
                </mc:Fallback>
              </mc:AlternateContent>
            </w:r>
            <w:r w:rsidRPr="00A13DDA">
              <w:rPr>
                <w:rFonts w:ascii="Traditional Arabic" w:hAnsi="Traditional Arabic" w:cs="(AH) Manal Bold"/>
                <w:sz w:val="22"/>
                <w:rtl/>
              </w:rPr>
              <w:t xml:space="preserve">    </w:t>
            </w:r>
            <w:r w:rsidRPr="00031EB4">
              <w:rPr>
                <w:rFonts w:ascii="Traditional Arabic" w:hAnsi="Traditional Arabic" w:cs="(AH) Manal Bold" w:hint="cs"/>
                <w:sz w:val="22"/>
                <w:rtl/>
              </w:rPr>
              <w:t xml:space="preserve">     </w:t>
            </w:r>
            <w:r w:rsidRPr="00A13DDA">
              <w:rPr>
                <w:rFonts w:ascii="Traditional Arabic" w:hAnsi="Traditional Arabic" w:cs="(AH) Manal Bold"/>
                <w:sz w:val="22"/>
                <w:rtl/>
              </w:rPr>
              <w:t xml:space="preserve">لا يقبل النشر بالمجلة للأسباب </w:t>
            </w:r>
            <w:proofErr w:type="gramStart"/>
            <w:r w:rsidRPr="00A13DDA">
              <w:rPr>
                <w:rFonts w:ascii="Traditional Arabic" w:hAnsi="Traditional Arabic" w:cs="(AH) Manal Bold"/>
                <w:sz w:val="22"/>
                <w:rtl/>
              </w:rPr>
              <w:t>التالية :</w:t>
            </w:r>
            <w:proofErr w:type="gramEnd"/>
            <w:r w:rsidRPr="00A13DDA">
              <w:rPr>
                <w:rFonts w:ascii="Traditional Arabic" w:hAnsi="Traditional Arabic" w:cs="(AH) Manal Bold"/>
                <w:sz w:val="22"/>
                <w:rtl/>
              </w:rPr>
              <w:t xml:space="preserve"> </w:t>
            </w:r>
            <w:r w:rsidR="006B0B8C">
              <w:rPr>
                <w:rFonts w:ascii="Traditional Arabic" w:hAnsi="Traditional Arabic" w:cs="(AH) Manal Bold" w:hint="cs"/>
                <w:sz w:val="22"/>
                <w:rtl/>
              </w:rPr>
              <w:t>...................................</w:t>
            </w:r>
          </w:p>
          <w:p w14:paraId="61921350" w14:textId="77777777" w:rsidR="00031EB4" w:rsidRPr="00031EB4" w:rsidRDefault="00031EB4" w:rsidP="00031EB4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</w:tbl>
    <w:p w14:paraId="0530B700" w14:textId="13467A59" w:rsidR="001620F3" w:rsidRPr="00A5210D" w:rsidRDefault="00AF583C" w:rsidP="00A966A9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rtl/>
        </w:rPr>
      </w:pPr>
      <w:r w:rsidRPr="00AF583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620F3" w:rsidRPr="001620F3">
        <w:rPr>
          <w:rFonts w:ascii="Times New Roman" w:hAnsi="Times New Roman" w:cs="Times New Roman"/>
          <w:b/>
          <w:bCs/>
          <w:sz w:val="24"/>
          <w:szCs w:val="24"/>
        </w:rPr>
        <w:t>Scientific paper draft</w:t>
      </w:r>
    </w:p>
    <w:p w14:paraId="45F2DE98" w14:textId="0283CC6D" w:rsidR="00F71B8C" w:rsidRPr="00AF583C" w:rsidRDefault="00F71B8C" w:rsidP="007933B1">
      <w:pPr>
        <w:spacing w:after="0"/>
        <w:jc w:val="both"/>
        <w:rPr>
          <w:szCs w:val="32"/>
          <w:rtl/>
        </w:rPr>
      </w:pPr>
    </w:p>
    <w:sectPr w:rsidR="00F71B8C" w:rsidRPr="00AF583C" w:rsidSect="000704B5">
      <w:headerReference w:type="default" r:id="rId8"/>
      <w:footerReference w:type="default" r:id="rId9"/>
      <w:pgSz w:w="11906" w:h="16838"/>
      <w:pgMar w:top="2378" w:right="1558" w:bottom="1276" w:left="1418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F7F957" w14:textId="77777777" w:rsidR="00C27F6C" w:rsidRDefault="00C27F6C" w:rsidP="00EA05D6">
      <w:pPr>
        <w:spacing w:after="0" w:line="240" w:lineRule="auto"/>
      </w:pPr>
      <w:r>
        <w:separator/>
      </w:r>
    </w:p>
  </w:endnote>
  <w:endnote w:type="continuationSeparator" w:id="0">
    <w:p w14:paraId="06B71907" w14:textId="77777777" w:rsidR="00C27F6C" w:rsidRDefault="00C27F6C" w:rsidP="00EA05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L-Mohanad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(AH) Manal Medium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dvertisingExtraBold">
    <w:altName w:val="Arial"/>
    <w:charset w:val="B2"/>
    <w:family w:val="auto"/>
    <w:pitch w:val="variable"/>
    <w:sig w:usb0="00002001" w:usb1="00000000" w:usb2="00000000" w:usb3="00000000" w:csb0="00000040" w:csb1="00000000"/>
  </w:font>
  <w:font w:name="(AH) Manal Bold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B5196B" w14:textId="77777777" w:rsidR="008813D0" w:rsidRDefault="008813D0" w:rsidP="004F05FA">
    <w:pPr>
      <w:pStyle w:val="a4"/>
      <w:ind w:left="-1418"/>
      <w:rPr>
        <w:rtl/>
      </w:rPr>
    </w:pPr>
  </w:p>
  <w:p w14:paraId="1E9D0952" w14:textId="77777777" w:rsidR="004F05FA" w:rsidRDefault="004F05FA" w:rsidP="004F05FA">
    <w:pPr>
      <w:pStyle w:val="a4"/>
      <w:ind w:left="-1418"/>
      <w:rPr>
        <w:rtl/>
      </w:rPr>
    </w:pPr>
  </w:p>
  <w:p w14:paraId="097B5467" w14:textId="77777777" w:rsidR="00EA05D6" w:rsidRDefault="00EA05D6" w:rsidP="00EA05D6">
    <w:pPr>
      <w:pStyle w:val="a4"/>
    </w:pPr>
  </w:p>
  <w:p w14:paraId="5B619D14" w14:textId="77777777" w:rsidR="00EA05D6" w:rsidRDefault="00EA05D6" w:rsidP="00835958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38592F" w14:textId="77777777" w:rsidR="00C27F6C" w:rsidRDefault="00C27F6C" w:rsidP="00EA05D6">
      <w:pPr>
        <w:spacing w:after="0" w:line="240" w:lineRule="auto"/>
      </w:pPr>
      <w:r>
        <w:separator/>
      </w:r>
    </w:p>
  </w:footnote>
  <w:footnote w:type="continuationSeparator" w:id="0">
    <w:p w14:paraId="0AE10FEC" w14:textId="77777777" w:rsidR="00C27F6C" w:rsidRDefault="00C27F6C" w:rsidP="00EA05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ADE23" w14:textId="77777777" w:rsidR="00470FE1" w:rsidRDefault="00470FE1" w:rsidP="00470FE1">
    <w:pPr>
      <w:pStyle w:val="1"/>
      <w:rPr>
        <w:noProof/>
      </w:rPr>
    </w:pPr>
    <w:r>
      <w:rPr>
        <w:noProof/>
        <w:lang w:eastAsia="en-US"/>
      </w:rPr>
      <w:drawing>
        <wp:anchor distT="0" distB="0" distL="114300" distR="114300" simplePos="0" relativeHeight="251646976" behindDoc="0" locked="0" layoutInCell="1" allowOverlap="1" wp14:anchorId="042A5B84" wp14:editId="68057D50">
          <wp:simplePos x="0" y="0"/>
          <wp:positionH relativeFrom="margin">
            <wp:posOffset>2404745</wp:posOffset>
          </wp:positionH>
          <wp:positionV relativeFrom="paragraph">
            <wp:posOffset>47625</wp:posOffset>
          </wp:positionV>
          <wp:extent cx="923925" cy="1095375"/>
          <wp:effectExtent l="0" t="0" r="9525" b="9525"/>
          <wp:wrapNone/>
          <wp:docPr id="43" name="صورة 11" descr="الوصف: H:\الورقة الرسمي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1" descr="الوصف: H:\الورقة الرسمية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42630" t="1414" r="42970" b="85844"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1095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5A56644" wp14:editId="25511060">
              <wp:simplePos x="0" y="0"/>
              <wp:positionH relativeFrom="column">
                <wp:posOffset>-798017</wp:posOffset>
              </wp:positionH>
              <wp:positionV relativeFrom="paragraph">
                <wp:posOffset>131674</wp:posOffset>
              </wp:positionV>
              <wp:extent cx="2596896" cy="1185063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6896" cy="11850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3E9928" w14:textId="77777777" w:rsidR="00813586" w:rsidRDefault="00813586" w:rsidP="00813586">
                          <w:pPr>
                            <w:spacing w:after="0" w:line="340" w:lineRule="exact"/>
                            <w:jc w:val="center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  <w:rtl/>
                            </w:rPr>
                          </w:pPr>
                        </w:p>
                        <w:p w14:paraId="53866354" w14:textId="77777777" w:rsidR="00813586" w:rsidRPr="007465AE" w:rsidRDefault="00470FE1" w:rsidP="00813586">
                          <w:pPr>
                            <w:spacing w:after="0" w:line="340" w:lineRule="exact"/>
                            <w:jc w:val="center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</w:rPr>
                          </w:pPr>
                          <w:r w:rsidRPr="007465AE"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</w:rPr>
                            <w:t>Kingdom of Saudi Arabia</w:t>
                          </w:r>
                        </w:p>
                        <w:p w14:paraId="659D7883" w14:textId="77777777" w:rsidR="00470FE1" w:rsidRDefault="00470FE1" w:rsidP="00470FE1">
                          <w:pPr>
                            <w:spacing w:after="0" w:line="340" w:lineRule="exact"/>
                            <w:jc w:val="center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</w:rPr>
                          </w:pPr>
                          <w:r w:rsidRPr="00D21429"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</w:rPr>
                            <w:t>Ministry of education</w:t>
                          </w:r>
                        </w:p>
                        <w:p w14:paraId="6525221D" w14:textId="77777777" w:rsidR="00470FE1" w:rsidRDefault="00470FE1" w:rsidP="00470FE1">
                          <w:pPr>
                            <w:spacing w:after="0" w:line="340" w:lineRule="exact"/>
                            <w:jc w:val="center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</w:rPr>
                            <w:t>J</w:t>
                          </w:r>
                          <w:r w:rsidRPr="007465AE"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</w:rPr>
                            <w:t>azan University</w:t>
                          </w:r>
                        </w:p>
                        <w:p w14:paraId="5C9A9B49" w14:textId="77777777" w:rsidR="00470FE1" w:rsidRDefault="00470FE1" w:rsidP="00813586">
                          <w:pPr>
                            <w:spacing w:after="0" w:line="340" w:lineRule="exact"/>
                            <w:jc w:val="center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6"/>
                              <w:szCs w:val="26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A5664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62.85pt;margin-top:10.35pt;width:204.5pt;height:93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eGGtQIAALs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" filled="f" stroked="f">
              <v:textbox>
                <w:txbxContent>
                  <w:p w14:paraId="433E9928" w14:textId="77777777" w:rsidR="00813586" w:rsidRDefault="00813586" w:rsidP="00813586">
                    <w:pPr>
                      <w:spacing w:after="0" w:line="340" w:lineRule="exact"/>
                      <w:jc w:val="center"/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  <w:rtl/>
                      </w:rPr>
                    </w:pPr>
                  </w:p>
                  <w:p w14:paraId="53866354" w14:textId="77777777" w:rsidR="00813586" w:rsidRPr="007465AE" w:rsidRDefault="00470FE1" w:rsidP="00813586">
                    <w:pPr>
                      <w:spacing w:after="0" w:line="340" w:lineRule="exact"/>
                      <w:jc w:val="center"/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</w:rPr>
                    </w:pPr>
                    <w:r w:rsidRPr="007465AE"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</w:rPr>
                      <w:t>Kingdom of Saudi Arabia</w:t>
                    </w:r>
                  </w:p>
                  <w:p w14:paraId="659D7883" w14:textId="77777777" w:rsidR="00470FE1" w:rsidRDefault="00470FE1" w:rsidP="00470FE1">
                    <w:pPr>
                      <w:spacing w:after="0" w:line="340" w:lineRule="exact"/>
                      <w:jc w:val="center"/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</w:rPr>
                    </w:pPr>
                    <w:r w:rsidRPr="00D21429"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</w:rPr>
                      <w:t>Ministry of education</w:t>
                    </w:r>
                  </w:p>
                  <w:p w14:paraId="6525221D" w14:textId="77777777" w:rsidR="00470FE1" w:rsidRDefault="00470FE1" w:rsidP="00470FE1">
                    <w:pPr>
                      <w:spacing w:after="0" w:line="340" w:lineRule="exact"/>
                      <w:jc w:val="center"/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</w:rPr>
                    </w:pPr>
                    <w:r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</w:rPr>
                      <w:t>J</w:t>
                    </w:r>
                    <w:r w:rsidRPr="007465AE"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</w:rPr>
                      <w:t>azan University</w:t>
                    </w:r>
                  </w:p>
                  <w:p w14:paraId="5C9A9B49" w14:textId="77777777" w:rsidR="00470FE1" w:rsidRDefault="00470FE1" w:rsidP="00813586">
                    <w:pPr>
                      <w:spacing w:after="0" w:line="340" w:lineRule="exact"/>
                      <w:jc w:val="center"/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6"/>
                        <w:szCs w:val="26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Pr="00E07013">
      <w:rPr>
        <w:noProof/>
        <w:rtl/>
        <w:lang w:eastAsia="en-US"/>
      </w:rPr>
      <w:drawing>
        <wp:anchor distT="0" distB="0" distL="114300" distR="114300" simplePos="0" relativeHeight="251663360" behindDoc="1" locked="0" layoutInCell="1" allowOverlap="1" wp14:anchorId="31EE0C44" wp14:editId="14595AEE">
          <wp:simplePos x="0" y="0"/>
          <wp:positionH relativeFrom="column">
            <wp:posOffset>4418661</wp:posOffset>
          </wp:positionH>
          <wp:positionV relativeFrom="paragraph">
            <wp:posOffset>123825</wp:posOffset>
          </wp:positionV>
          <wp:extent cx="1995170" cy="1017270"/>
          <wp:effectExtent l="0" t="0" r="5080" b="0"/>
          <wp:wrapTight wrapText="bothSides">
            <wp:wrapPolygon edited="0">
              <wp:start x="0" y="0"/>
              <wp:lineTo x="0" y="21034"/>
              <wp:lineTo x="21449" y="21034"/>
              <wp:lineTo x="21449" y="0"/>
              <wp:lineTo x="0" y="0"/>
            </wp:wrapPolygon>
          </wp:wrapTight>
          <wp:docPr id="44" name="صورة 1" descr="C:\Users\Ywasily\Desktop\المملكة  - وزارة التعليم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wasily\Desktop\المملكة  - وزارة التعليم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5170" cy="1017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68B0D9" w14:textId="77777777" w:rsidR="00470FE1" w:rsidRDefault="00356F98" w:rsidP="00356F98">
    <w:pPr>
      <w:pStyle w:val="1"/>
      <w:tabs>
        <w:tab w:val="clear" w:pos="4153"/>
        <w:tab w:val="clear" w:pos="8306"/>
        <w:tab w:val="left" w:pos="3398"/>
        <w:tab w:val="center" w:pos="4465"/>
      </w:tabs>
      <w:rPr>
        <w:noProof/>
        <w:rtl/>
      </w:rPr>
    </w:pPr>
    <w:r>
      <w:rPr>
        <w:noProof/>
        <w:rtl/>
        <w:lang w:eastAsia="en-US"/>
      </w:rPr>
      <w:drawing>
        <wp:anchor distT="0" distB="0" distL="114300" distR="114300" simplePos="0" relativeHeight="251677696" behindDoc="1" locked="0" layoutInCell="1" allowOverlap="1" wp14:anchorId="43022837" wp14:editId="44CD91F5">
          <wp:simplePos x="0" y="0"/>
          <wp:positionH relativeFrom="column">
            <wp:posOffset>3519170</wp:posOffset>
          </wp:positionH>
          <wp:positionV relativeFrom="paragraph">
            <wp:posOffset>129540</wp:posOffset>
          </wp:positionV>
          <wp:extent cx="942975" cy="923925"/>
          <wp:effectExtent l="0" t="0" r="9525" b="9525"/>
          <wp:wrapThrough wrapText="bothSides">
            <wp:wrapPolygon edited="0">
              <wp:start x="0" y="0"/>
              <wp:lineTo x="0" y="21377"/>
              <wp:lineTo x="21382" y="21377"/>
              <wp:lineTo x="21382" y="0"/>
              <wp:lineTo x="0" y="0"/>
            </wp:wrapPolygon>
          </wp:wrapThrough>
          <wp:docPr id="9" name="صورة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معتمد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923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0FE1">
      <w:rPr>
        <w:noProof/>
        <w:rtl/>
      </w:rPr>
      <w:tab/>
    </w:r>
    <w:r>
      <w:rPr>
        <w:noProof/>
        <w:rtl/>
      </w:rPr>
      <w:tab/>
    </w:r>
  </w:p>
  <w:p w14:paraId="055516EE" w14:textId="77777777" w:rsidR="00470FE1" w:rsidRDefault="000B195C" w:rsidP="0084109F">
    <w:pPr>
      <w:pStyle w:val="1"/>
      <w:tabs>
        <w:tab w:val="left" w:pos="3060"/>
      </w:tabs>
      <w:rPr>
        <w:noProof/>
      </w:rPr>
    </w:pPr>
    <w:r>
      <w:rPr>
        <w:noProof/>
        <w:rtl/>
        <w:lang w:eastAsia="en-US"/>
      </w:rPr>
      <w:drawing>
        <wp:anchor distT="0" distB="0" distL="114300" distR="114300" simplePos="0" relativeHeight="251676672" behindDoc="1" locked="0" layoutInCell="1" allowOverlap="1" wp14:anchorId="1D6544E3" wp14:editId="51108CFC">
          <wp:simplePos x="0" y="0"/>
          <wp:positionH relativeFrom="column">
            <wp:posOffset>1404620</wp:posOffset>
          </wp:positionH>
          <wp:positionV relativeFrom="paragraph">
            <wp:posOffset>40005</wp:posOffset>
          </wp:positionV>
          <wp:extent cx="904875" cy="752475"/>
          <wp:effectExtent l="0" t="0" r="9525" b="9525"/>
          <wp:wrapThrough wrapText="bothSides">
            <wp:wrapPolygon edited="0">
              <wp:start x="0" y="0"/>
              <wp:lineTo x="0" y="21327"/>
              <wp:lineTo x="21373" y="21327"/>
              <wp:lineTo x="21373" y="0"/>
              <wp:lineTo x="0" y="0"/>
            </wp:wrapPolygon>
          </wp:wrapThrough>
          <wp:docPr id="6" name="صورة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رؤية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8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4109F">
      <w:rPr>
        <w:noProof/>
        <w:rtl/>
      </w:rPr>
      <w:tab/>
    </w:r>
    <w:r w:rsidR="0084109F">
      <w:rPr>
        <w:noProof/>
        <w:rtl/>
      </w:rPr>
      <w:tab/>
    </w:r>
  </w:p>
  <w:p w14:paraId="2C5D4E61" w14:textId="77777777" w:rsidR="00470FE1" w:rsidRPr="00470FE1" w:rsidRDefault="00470FE1" w:rsidP="00470FE1">
    <w:pPr>
      <w:pStyle w:val="1"/>
      <w:rPr>
        <w:b/>
        <w:bCs/>
      </w:rPr>
    </w:pPr>
  </w:p>
  <w:p w14:paraId="1294A644" w14:textId="77777777" w:rsidR="00470FE1" w:rsidRDefault="00470FE1" w:rsidP="00470FE1">
    <w:pPr>
      <w:tabs>
        <w:tab w:val="left" w:pos="3660"/>
        <w:tab w:val="center" w:pos="4153"/>
      </w:tabs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02FD7532" wp14:editId="5085A3E1">
              <wp:simplePos x="0" y="0"/>
              <wp:positionH relativeFrom="column">
                <wp:posOffset>4081145</wp:posOffset>
              </wp:positionH>
              <wp:positionV relativeFrom="paragraph">
                <wp:posOffset>270510</wp:posOffset>
              </wp:positionV>
              <wp:extent cx="2504440" cy="399415"/>
              <wp:effectExtent l="0" t="0" r="0" b="635"/>
              <wp:wrapNone/>
              <wp:docPr id="1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4440" cy="399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2BF47D" w14:textId="77777777" w:rsidR="00470FE1" w:rsidRPr="00470FE1" w:rsidRDefault="00470FE1" w:rsidP="00AC4AF9">
                          <w:pPr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1F497D" w:themeColor="text2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FD7532" id="Text Box 4" o:spid="_x0000_s1027" type="#_x0000_t202" style="position:absolute;left:0;text-align:left;margin-left:321.35pt;margin-top:21.3pt;width:197.2pt;height:31.4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q79tg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" filled="f" stroked="f">
              <v:textbox>
                <w:txbxContent>
                  <w:p w14:paraId="792BF47D" w14:textId="77777777" w:rsidR="00470FE1" w:rsidRPr="00470FE1" w:rsidRDefault="00470FE1" w:rsidP="00AC4AF9">
                    <w:pPr>
                      <w:rPr>
                        <w:rFonts w:ascii="Traditional Arabic" w:hAnsi="Traditional Arabic" w:cs="Traditional Arabic"/>
                        <w:b/>
                        <w:bCs/>
                        <w:color w:val="1F497D" w:themeColor="text2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tl/>
      </w:rPr>
      <w:tab/>
    </w:r>
    <w:r>
      <w:rPr>
        <w:rtl/>
      </w:rPr>
      <w:tab/>
    </w:r>
  </w:p>
  <w:p w14:paraId="6BBB2A6C" w14:textId="77777777" w:rsidR="00457DDE" w:rsidRDefault="0084109F" w:rsidP="008D5DA5">
    <w:pPr>
      <w:pStyle w:val="a3"/>
      <w:ind w:left="-1418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7456" behindDoc="1" locked="0" layoutInCell="1" allowOverlap="1" wp14:anchorId="31ECC8BB" wp14:editId="63DD7E2E">
              <wp:simplePos x="0" y="0"/>
              <wp:positionH relativeFrom="column">
                <wp:posOffset>-824230</wp:posOffset>
              </wp:positionH>
              <wp:positionV relativeFrom="paragraph">
                <wp:posOffset>206376</wp:posOffset>
              </wp:positionV>
              <wp:extent cx="7526020" cy="261620"/>
              <wp:effectExtent l="0" t="0" r="0" b="5080"/>
              <wp:wrapNone/>
              <wp:docPr id="39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7526020" cy="261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02F394" w14:textId="77777777" w:rsidR="0084109F" w:rsidRDefault="0084109F" w:rsidP="0084109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06B0D2F" wp14:editId="75E585EF">
                                <wp:extent cx="7394483" cy="135035"/>
                                <wp:effectExtent l="0" t="0" r="0" b="0"/>
                                <wp:docPr id="8" name="صورة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0583" cy="20180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ECC8BB" id="مربع نص 2" o:spid="_x0000_s1028" type="#_x0000_t202" style="position:absolute;left:0;text-align:left;margin-left:-64.9pt;margin-top:16.25pt;width:592.6pt;height:20.6pt;flip:x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" stroked="f">
              <v:textbox>
                <w:txbxContent>
                  <w:p w14:paraId="4C02F394" w14:textId="77777777" w:rsidR="0084109F" w:rsidRDefault="0084109F" w:rsidP="0084109F">
                    <w:r>
                      <w:rPr>
                        <w:noProof/>
                      </w:rPr>
                      <w:drawing>
                        <wp:inline distT="0" distB="0" distL="0" distR="0" wp14:anchorId="106B0D2F" wp14:editId="75E585EF">
                          <wp:extent cx="7394483" cy="135035"/>
                          <wp:effectExtent l="0" t="0" r="0" b="0"/>
                          <wp:docPr id="8" name="صورة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0583" cy="20180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8559CF"/>
    <w:multiLevelType w:val="hybridMultilevel"/>
    <w:tmpl w:val="34D662B0"/>
    <w:lvl w:ilvl="0" w:tplc="120A5CC0">
      <w:start w:val="1"/>
      <w:numFmt w:val="decimal"/>
      <w:lvlText w:val="%1-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8130E"/>
    <w:multiLevelType w:val="hybridMultilevel"/>
    <w:tmpl w:val="51662A7A"/>
    <w:lvl w:ilvl="0" w:tplc="FFFC264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4771D5"/>
    <w:multiLevelType w:val="hybridMultilevel"/>
    <w:tmpl w:val="D9D2D378"/>
    <w:lvl w:ilvl="0" w:tplc="4260C0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645610"/>
    <w:multiLevelType w:val="hybridMultilevel"/>
    <w:tmpl w:val="4FC81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9333A3"/>
    <w:multiLevelType w:val="hybridMultilevel"/>
    <w:tmpl w:val="60063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C75A5"/>
    <w:multiLevelType w:val="hybridMultilevel"/>
    <w:tmpl w:val="FCB2F012"/>
    <w:lvl w:ilvl="0" w:tplc="0409000F">
      <w:start w:val="1"/>
      <w:numFmt w:val="decimal"/>
      <w:lvlText w:val="%1."/>
      <w:lvlJc w:val="left"/>
      <w:pPr>
        <w:ind w:left="654" w:hanging="360"/>
      </w:p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6">
    <w:nsid w:val="19295FA3"/>
    <w:multiLevelType w:val="hybridMultilevel"/>
    <w:tmpl w:val="86E8149A"/>
    <w:lvl w:ilvl="0" w:tplc="0409000F">
      <w:start w:val="1"/>
      <w:numFmt w:val="decimal"/>
      <w:lvlText w:val="%1."/>
      <w:lvlJc w:val="left"/>
      <w:pPr>
        <w:ind w:left="294" w:hanging="360"/>
      </w:p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7">
    <w:nsid w:val="1A2772A5"/>
    <w:multiLevelType w:val="hybridMultilevel"/>
    <w:tmpl w:val="756409BC"/>
    <w:lvl w:ilvl="0" w:tplc="EBC478B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1B5C47"/>
    <w:multiLevelType w:val="hybridMultilevel"/>
    <w:tmpl w:val="549067FA"/>
    <w:lvl w:ilvl="0" w:tplc="4CC0C0C8">
      <w:start w:val="1"/>
      <w:numFmt w:val="decimal"/>
      <w:suff w:val="space"/>
      <w:lvlText w:val="%1."/>
      <w:lvlJc w:val="left"/>
      <w:pPr>
        <w:ind w:left="4725" w:hanging="360"/>
      </w:pPr>
      <w:rPr>
        <w:rFonts w:cs="AL-Mohanad Bold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5445" w:hanging="360"/>
      </w:pPr>
    </w:lvl>
    <w:lvl w:ilvl="2" w:tplc="0409001B" w:tentative="1">
      <w:start w:val="1"/>
      <w:numFmt w:val="lowerRoman"/>
      <w:lvlText w:val="%3."/>
      <w:lvlJc w:val="right"/>
      <w:pPr>
        <w:ind w:left="6165" w:hanging="180"/>
      </w:pPr>
    </w:lvl>
    <w:lvl w:ilvl="3" w:tplc="0409000F" w:tentative="1">
      <w:start w:val="1"/>
      <w:numFmt w:val="decimal"/>
      <w:lvlText w:val="%4."/>
      <w:lvlJc w:val="left"/>
      <w:pPr>
        <w:ind w:left="6885" w:hanging="360"/>
      </w:pPr>
    </w:lvl>
    <w:lvl w:ilvl="4" w:tplc="04090019" w:tentative="1">
      <w:start w:val="1"/>
      <w:numFmt w:val="lowerLetter"/>
      <w:lvlText w:val="%5."/>
      <w:lvlJc w:val="left"/>
      <w:pPr>
        <w:ind w:left="7605" w:hanging="360"/>
      </w:pPr>
    </w:lvl>
    <w:lvl w:ilvl="5" w:tplc="0409001B" w:tentative="1">
      <w:start w:val="1"/>
      <w:numFmt w:val="lowerRoman"/>
      <w:lvlText w:val="%6."/>
      <w:lvlJc w:val="right"/>
      <w:pPr>
        <w:ind w:left="8325" w:hanging="180"/>
      </w:pPr>
    </w:lvl>
    <w:lvl w:ilvl="6" w:tplc="0409000F" w:tentative="1">
      <w:start w:val="1"/>
      <w:numFmt w:val="decimal"/>
      <w:lvlText w:val="%7."/>
      <w:lvlJc w:val="left"/>
      <w:pPr>
        <w:ind w:left="9045" w:hanging="360"/>
      </w:pPr>
    </w:lvl>
    <w:lvl w:ilvl="7" w:tplc="04090019" w:tentative="1">
      <w:start w:val="1"/>
      <w:numFmt w:val="lowerLetter"/>
      <w:lvlText w:val="%8."/>
      <w:lvlJc w:val="left"/>
      <w:pPr>
        <w:ind w:left="9765" w:hanging="360"/>
      </w:pPr>
    </w:lvl>
    <w:lvl w:ilvl="8" w:tplc="0409001B" w:tentative="1">
      <w:start w:val="1"/>
      <w:numFmt w:val="lowerRoman"/>
      <w:lvlText w:val="%9."/>
      <w:lvlJc w:val="right"/>
      <w:pPr>
        <w:ind w:left="10485" w:hanging="180"/>
      </w:pPr>
    </w:lvl>
  </w:abstractNum>
  <w:abstractNum w:abstractNumId="9">
    <w:nsid w:val="22892C91"/>
    <w:multiLevelType w:val="hybridMultilevel"/>
    <w:tmpl w:val="EC4266A0"/>
    <w:lvl w:ilvl="0" w:tplc="0409000F">
      <w:start w:val="1"/>
      <w:numFmt w:val="decimal"/>
      <w:lvlText w:val="%1."/>
      <w:lvlJc w:val="left"/>
      <w:pPr>
        <w:ind w:left="654" w:hanging="360"/>
      </w:p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0">
    <w:nsid w:val="2E1F2A15"/>
    <w:multiLevelType w:val="hybridMultilevel"/>
    <w:tmpl w:val="34F29B7E"/>
    <w:lvl w:ilvl="0" w:tplc="EBC478B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4144B8"/>
    <w:multiLevelType w:val="hybridMultilevel"/>
    <w:tmpl w:val="EB84E02C"/>
    <w:lvl w:ilvl="0" w:tplc="31DE60B8">
      <w:numFmt w:val="bullet"/>
      <w:lvlText w:val="-"/>
      <w:lvlJc w:val="left"/>
      <w:pPr>
        <w:ind w:left="720" w:hanging="360"/>
      </w:pPr>
      <w:rPr>
        <w:rFonts w:ascii="Arial" w:eastAsia="Times New Roman" w:hAnsi="Arial" w:cs="(AH) Manal Mediu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4C7469"/>
    <w:multiLevelType w:val="hybridMultilevel"/>
    <w:tmpl w:val="49F231DA"/>
    <w:lvl w:ilvl="0" w:tplc="E3F605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96C4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28F4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B4AD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C49D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C36BC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92FB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C14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9AF7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3560C05"/>
    <w:multiLevelType w:val="hybridMultilevel"/>
    <w:tmpl w:val="2BC0B662"/>
    <w:lvl w:ilvl="0" w:tplc="ABE0509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6F5101"/>
    <w:multiLevelType w:val="hybridMultilevel"/>
    <w:tmpl w:val="C3D40F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19809B1"/>
    <w:multiLevelType w:val="hybridMultilevel"/>
    <w:tmpl w:val="DA021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7337C8"/>
    <w:multiLevelType w:val="hybridMultilevel"/>
    <w:tmpl w:val="5022BCD6"/>
    <w:lvl w:ilvl="0" w:tplc="0409000F">
      <w:start w:val="1"/>
      <w:numFmt w:val="decimal"/>
      <w:lvlText w:val="%1."/>
      <w:lvlJc w:val="left"/>
      <w:pPr>
        <w:ind w:left="390" w:hanging="360"/>
      </w:p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7">
    <w:nsid w:val="5E4370C9"/>
    <w:multiLevelType w:val="hybridMultilevel"/>
    <w:tmpl w:val="4E3A579E"/>
    <w:lvl w:ilvl="0" w:tplc="46A800AE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847B21"/>
    <w:multiLevelType w:val="hybridMultilevel"/>
    <w:tmpl w:val="47D62CB4"/>
    <w:lvl w:ilvl="0" w:tplc="0B24B49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 Bold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15E284A"/>
    <w:multiLevelType w:val="hybridMultilevel"/>
    <w:tmpl w:val="2FDA326E"/>
    <w:lvl w:ilvl="0" w:tplc="10ECA3BC">
      <w:start w:val="1"/>
      <w:numFmt w:val="decimal"/>
      <w:lvlText w:val="%1."/>
      <w:lvlJc w:val="left"/>
      <w:pPr>
        <w:ind w:left="108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32F5880"/>
    <w:multiLevelType w:val="hybridMultilevel"/>
    <w:tmpl w:val="D318C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9704BC"/>
    <w:multiLevelType w:val="hybridMultilevel"/>
    <w:tmpl w:val="4EAA1DC4"/>
    <w:lvl w:ilvl="0" w:tplc="4714272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BD7E82"/>
    <w:multiLevelType w:val="hybridMultilevel"/>
    <w:tmpl w:val="7B8AD122"/>
    <w:lvl w:ilvl="0" w:tplc="AD20270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4E16A9"/>
    <w:multiLevelType w:val="hybridMultilevel"/>
    <w:tmpl w:val="096CC422"/>
    <w:lvl w:ilvl="0" w:tplc="0409000F">
      <w:start w:val="1"/>
      <w:numFmt w:val="decimal"/>
      <w:lvlText w:val="%1."/>
      <w:lvlJc w:val="left"/>
      <w:pPr>
        <w:ind w:left="294" w:hanging="360"/>
      </w:p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4">
    <w:nsid w:val="744A1727"/>
    <w:multiLevelType w:val="hybridMultilevel"/>
    <w:tmpl w:val="845423AA"/>
    <w:lvl w:ilvl="0" w:tplc="F2484D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5F7D63"/>
    <w:multiLevelType w:val="hybridMultilevel"/>
    <w:tmpl w:val="94FAE60A"/>
    <w:lvl w:ilvl="0" w:tplc="985EBD5A">
      <w:start w:val="1"/>
      <w:numFmt w:val="decimal"/>
      <w:lvlText w:val="%1-"/>
      <w:lvlJc w:val="left"/>
      <w:pPr>
        <w:ind w:left="-2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5" w:hanging="360"/>
      </w:pPr>
    </w:lvl>
    <w:lvl w:ilvl="2" w:tplc="0409001B" w:tentative="1">
      <w:start w:val="1"/>
      <w:numFmt w:val="lowerRoman"/>
      <w:lvlText w:val="%3."/>
      <w:lvlJc w:val="right"/>
      <w:pPr>
        <w:ind w:left="1175" w:hanging="180"/>
      </w:pPr>
    </w:lvl>
    <w:lvl w:ilvl="3" w:tplc="0409000F" w:tentative="1">
      <w:start w:val="1"/>
      <w:numFmt w:val="decimal"/>
      <w:lvlText w:val="%4."/>
      <w:lvlJc w:val="left"/>
      <w:pPr>
        <w:ind w:left="1895" w:hanging="360"/>
      </w:pPr>
    </w:lvl>
    <w:lvl w:ilvl="4" w:tplc="04090019" w:tentative="1">
      <w:start w:val="1"/>
      <w:numFmt w:val="lowerLetter"/>
      <w:lvlText w:val="%5."/>
      <w:lvlJc w:val="left"/>
      <w:pPr>
        <w:ind w:left="2615" w:hanging="360"/>
      </w:pPr>
    </w:lvl>
    <w:lvl w:ilvl="5" w:tplc="0409001B" w:tentative="1">
      <w:start w:val="1"/>
      <w:numFmt w:val="lowerRoman"/>
      <w:lvlText w:val="%6."/>
      <w:lvlJc w:val="right"/>
      <w:pPr>
        <w:ind w:left="3335" w:hanging="180"/>
      </w:pPr>
    </w:lvl>
    <w:lvl w:ilvl="6" w:tplc="0409000F" w:tentative="1">
      <w:start w:val="1"/>
      <w:numFmt w:val="decimal"/>
      <w:lvlText w:val="%7."/>
      <w:lvlJc w:val="left"/>
      <w:pPr>
        <w:ind w:left="4055" w:hanging="360"/>
      </w:pPr>
    </w:lvl>
    <w:lvl w:ilvl="7" w:tplc="04090019" w:tentative="1">
      <w:start w:val="1"/>
      <w:numFmt w:val="lowerLetter"/>
      <w:lvlText w:val="%8."/>
      <w:lvlJc w:val="left"/>
      <w:pPr>
        <w:ind w:left="4775" w:hanging="360"/>
      </w:pPr>
    </w:lvl>
    <w:lvl w:ilvl="8" w:tplc="0409001B" w:tentative="1">
      <w:start w:val="1"/>
      <w:numFmt w:val="lowerRoman"/>
      <w:lvlText w:val="%9."/>
      <w:lvlJc w:val="right"/>
      <w:pPr>
        <w:ind w:left="5495" w:hanging="180"/>
      </w:pPr>
    </w:lvl>
  </w:abstractNum>
  <w:abstractNum w:abstractNumId="26">
    <w:nsid w:val="7A2C384E"/>
    <w:multiLevelType w:val="hybridMultilevel"/>
    <w:tmpl w:val="CF5CB850"/>
    <w:lvl w:ilvl="0" w:tplc="BD5CFF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A892DA3"/>
    <w:multiLevelType w:val="hybridMultilevel"/>
    <w:tmpl w:val="14043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EEE411E"/>
    <w:multiLevelType w:val="hybridMultilevel"/>
    <w:tmpl w:val="AA1A1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3"/>
  </w:num>
  <w:num w:numId="4">
    <w:abstractNumId w:val="8"/>
  </w:num>
  <w:num w:numId="5">
    <w:abstractNumId w:val="13"/>
  </w:num>
  <w:num w:numId="6">
    <w:abstractNumId w:val="16"/>
  </w:num>
  <w:num w:numId="7">
    <w:abstractNumId w:val="18"/>
  </w:num>
  <w:num w:numId="8">
    <w:abstractNumId w:val="21"/>
  </w:num>
  <w:num w:numId="9">
    <w:abstractNumId w:val="23"/>
  </w:num>
  <w:num w:numId="10">
    <w:abstractNumId w:val="6"/>
  </w:num>
  <w:num w:numId="11">
    <w:abstractNumId w:val="5"/>
  </w:num>
  <w:num w:numId="12">
    <w:abstractNumId w:val="9"/>
  </w:num>
  <w:num w:numId="13">
    <w:abstractNumId w:val="20"/>
  </w:num>
  <w:num w:numId="14">
    <w:abstractNumId w:val="28"/>
  </w:num>
  <w:num w:numId="15">
    <w:abstractNumId w:val="22"/>
  </w:num>
  <w:num w:numId="16">
    <w:abstractNumId w:val="25"/>
  </w:num>
  <w:num w:numId="17">
    <w:abstractNumId w:val="2"/>
  </w:num>
  <w:num w:numId="18">
    <w:abstractNumId w:val="0"/>
  </w:num>
  <w:num w:numId="19">
    <w:abstractNumId w:val="7"/>
  </w:num>
  <w:num w:numId="20">
    <w:abstractNumId w:val="10"/>
  </w:num>
  <w:num w:numId="21">
    <w:abstractNumId w:val="15"/>
  </w:num>
  <w:num w:numId="22">
    <w:abstractNumId w:val="12"/>
  </w:num>
  <w:num w:numId="23">
    <w:abstractNumId w:val="26"/>
  </w:num>
  <w:num w:numId="24">
    <w:abstractNumId w:val="17"/>
  </w:num>
  <w:num w:numId="25">
    <w:abstractNumId w:val="11"/>
  </w:num>
  <w:num w:numId="26">
    <w:abstractNumId w:val="27"/>
  </w:num>
  <w:num w:numId="27">
    <w:abstractNumId w:val="4"/>
  </w:num>
  <w:num w:numId="28">
    <w:abstractNumId w:val="24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DY1NTI0NzQxMzNR0lEKTi0uzszPAykwrAUAfe+pVSwAAAA="/>
  </w:docVars>
  <w:rsids>
    <w:rsidRoot w:val="00EA05D6"/>
    <w:rsid w:val="000016BD"/>
    <w:rsid w:val="000030F9"/>
    <w:rsid w:val="00003A8A"/>
    <w:rsid w:val="000064EC"/>
    <w:rsid w:val="000142C2"/>
    <w:rsid w:val="0001540C"/>
    <w:rsid w:val="000179FB"/>
    <w:rsid w:val="000238A2"/>
    <w:rsid w:val="00031EB4"/>
    <w:rsid w:val="00035CA8"/>
    <w:rsid w:val="0003797A"/>
    <w:rsid w:val="00042D62"/>
    <w:rsid w:val="00043B47"/>
    <w:rsid w:val="0005049C"/>
    <w:rsid w:val="0005159D"/>
    <w:rsid w:val="000572C0"/>
    <w:rsid w:val="00063C85"/>
    <w:rsid w:val="000704B5"/>
    <w:rsid w:val="00075A8C"/>
    <w:rsid w:val="00077CDB"/>
    <w:rsid w:val="0008451B"/>
    <w:rsid w:val="000861D9"/>
    <w:rsid w:val="00087100"/>
    <w:rsid w:val="0009469B"/>
    <w:rsid w:val="000A0D7F"/>
    <w:rsid w:val="000A4B96"/>
    <w:rsid w:val="000A7F45"/>
    <w:rsid w:val="000B195C"/>
    <w:rsid w:val="000B40EB"/>
    <w:rsid w:val="000B4C8F"/>
    <w:rsid w:val="000D47BE"/>
    <w:rsid w:val="000D649A"/>
    <w:rsid w:val="000D7459"/>
    <w:rsid w:val="000E0A6E"/>
    <w:rsid w:val="000E1FB5"/>
    <w:rsid w:val="000E371E"/>
    <w:rsid w:val="000F05A3"/>
    <w:rsid w:val="000F3ED2"/>
    <w:rsid w:val="000F68A5"/>
    <w:rsid w:val="00100A03"/>
    <w:rsid w:val="00102110"/>
    <w:rsid w:val="00102D1A"/>
    <w:rsid w:val="0010503A"/>
    <w:rsid w:val="001127F1"/>
    <w:rsid w:val="0011659C"/>
    <w:rsid w:val="001168A7"/>
    <w:rsid w:val="00121FCB"/>
    <w:rsid w:val="00135FE6"/>
    <w:rsid w:val="00136F68"/>
    <w:rsid w:val="001426E8"/>
    <w:rsid w:val="0014401D"/>
    <w:rsid w:val="001454AA"/>
    <w:rsid w:val="00146861"/>
    <w:rsid w:val="001525C8"/>
    <w:rsid w:val="001535CC"/>
    <w:rsid w:val="001573FB"/>
    <w:rsid w:val="00161333"/>
    <w:rsid w:val="001620F3"/>
    <w:rsid w:val="00176FB6"/>
    <w:rsid w:val="00190930"/>
    <w:rsid w:val="001A1585"/>
    <w:rsid w:val="001A2293"/>
    <w:rsid w:val="001B362C"/>
    <w:rsid w:val="001B7F25"/>
    <w:rsid w:val="001E116C"/>
    <w:rsid w:val="001E3A56"/>
    <w:rsid w:val="001F03F2"/>
    <w:rsid w:val="001F13D4"/>
    <w:rsid w:val="002033A9"/>
    <w:rsid w:val="0020728D"/>
    <w:rsid w:val="00207E3B"/>
    <w:rsid w:val="00217614"/>
    <w:rsid w:val="002241FD"/>
    <w:rsid w:val="00224744"/>
    <w:rsid w:val="00232BE6"/>
    <w:rsid w:val="00241535"/>
    <w:rsid w:val="0024339D"/>
    <w:rsid w:val="00245D0A"/>
    <w:rsid w:val="00254AAF"/>
    <w:rsid w:val="002615A8"/>
    <w:rsid w:val="0026162A"/>
    <w:rsid w:val="00263470"/>
    <w:rsid w:val="00264F67"/>
    <w:rsid w:val="0026752C"/>
    <w:rsid w:val="002701EB"/>
    <w:rsid w:val="002777D1"/>
    <w:rsid w:val="00277A4C"/>
    <w:rsid w:val="00281D87"/>
    <w:rsid w:val="00284728"/>
    <w:rsid w:val="00286E9A"/>
    <w:rsid w:val="002A0D85"/>
    <w:rsid w:val="002A2E30"/>
    <w:rsid w:val="002A2F8A"/>
    <w:rsid w:val="002A4D14"/>
    <w:rsid w:val="002A6020"/>
    <w:rsid w:val="002A6AC7"/>
    <w:rsid w:val="002A7F59"/>
    <w:rsid w:val="002B26A7"/>
    <w:rsid w:val="002B39AA"/>
    <w:rsid w:val="002B6EDB"/>
    <w:rsid w:val="002C0545"/>
    <w:rsid w:val="002C5B45"/>
    <w:rsid w:val="002D035F"/>
    <w:rsid w:val="002D41DC"/>
    <w:rsid w:val="002D7F8B"/>
    <w:rsid w:val="002E1065"/>
    <w:rsid w:val="002E15E6"/>
    <w:rsid w:val="002E19B5"/>
    <w:rsid w:val="002F44E2"/>
    <w:rsid w:val="002F615F"/>
    <w:rsid w:val="00300AF3"/>
    <w:rsid w:val="00303508"/>
    <w:rsid w:val="003038EC"/>
    <w:rsid w:val="00305893"/>
    <w:rsid w:val="0030642C"/>
    <w:rsid w:val="003133DB"/>
    <w:rsid w:val="0031348D"/>
    <w:rsid w:val="003162DB"/>
    <w:rsid w:val="00327080"/>
    <w:rsid w:val="00327ADF"/>
    <w:rsid w:val="00330B7C"/>
    <w:rsid w:val="003402F1"/>
    <w:rsid w:val="003512BA"/>
    <w:rsid w:val="00352EA7"/>
    <w:rsid w:val="00353750"/>
    <w:rsid w:val="00356DE4"/>
    <w:rsid w:val="00356F98"/>
    <w:rsid w:val="003606BF"/>
    <w:rsid w:val="00361EA0"/>
    <w:rsid w:val="003660CE"/>
    <w:rsid w:val="00375395"/>
    <w:rsid w:val="00380E4E"/>
    <w:rsid w:val="003854C0"/>
    <w:rsid w:val="003877B2"/>
    <w:rsid w:val="00391894"/>
    <w:rsid w:val="003942ED"/>
    <w:rsid w:val="003962BA"/>
    <w:rsid w:val="003A783D"/>
    <w:rsid w:val="003A7ED4"/>
    <w:rsid w:val="003B55B4"/>
    <w:rsid w:val="003B6953"/>
    <w:rsid w:val="003B6B15"/>
    <w:rsid w:val="003C1479"/>
    <w:rsid w:val="003D21CE"/>
    <w:rsid w:val="003E4248"/>
    <w:rsid w:val="003E5E9D"/>
    <w:rsid w:val="003F2144"/>
    <w:rsid w:val="004030DA"/>
    <w:rsid w:val="0040468B"/>
    <w:rsid w:val="004100F2"/>
    <w:rsid w:val="00411CBB"/>
    <w:rsid w:val="004168E1"/>
    <w:rsid w:val="00424F78"/>
    <w:rsid w:val="004255F0"/>
    <w:rsid w:val="00425B8A"/>
    <w:rsid w:val="00426A65"/>
    <w:rsid w:val="00426E46"/>
    <w:rsid w:val="004306F6"/>
    <w:rsid w:val="0043268F"/>
    <w:rsid w:val="00432767"/>
    <w:rsid w:val="00433F45"/>
    <w:rsid w:val="00434E39"/>
    <w:rsid w:val="004351BB"/>
    <w:rsid w:val="00436857"/>
    <w:rsid w:val="00436A18"/>
    <w:rsid w:val="004429D5"/>
    <w:rsid w:val="00444507"/>
    <w:rsid w:val="00445E0C"/>
    <w:rsid w:val="004508EC"/>
    <w:rsid w:val="004516FA"/>
    <w:rsid w:val="004525BF"/>
    <w:rsid w:val="0045335E"/>
    <w:rsid w:val="00454213"/>
    <w:rsid w:val="00457DDE"/>
    <w:rsid w:val="004608FF"/>
    <w:rsid w:val="00470FE1"/>
    <w:rsid w:val="00471337"/>
    <w:rsid w:val="00481369"/>
    <w:rsid w:val="00485EC2"/>
    <w:rsid w:val="004866A5"/>
    <w:rsid w:val="00486B8E"/>
    <w:rsid w:val="00493486"/>
    <w:rsid w:val="004961C6"/>
    <w:rsid w:val="00497F78"/>
    <w:rsid w:val="004B0551"/>
    <w:rsid w:val="004B0B84"/>
    <w:rsid w:val="004C43BE"/>
    <w:rsid w:val="004E47F7"/>
    <w:rsid w:val="004E519D"/>
    <w:rsid w:val="004E6917"/>
    <w:rsid w:val="004F05FA"/>
    <w:rsid w:val="004F0759"/>
    <w:rsid w:val="004F1512"/>
    <w:rsid w:val="004F2CB6"/>
    <w:rsid w:val="004F5981"/>
    <w:rsid w:val="00513070"/>
    <w:rsid w:val="00513F4F"/>
    <w:rsid w:val="00526CEE"/>
    <w:rsid w:val="00530D12"/>
    <w:rsid w:val="00531166"/>
    <w:rsid w:val="0053742C"/>
    <w:rsid w:val="005622E5"/>
    <w:rsid w:val="00563D14"/>
    <w:rsid w:val="00565571"/>
    <w:rsid w:val="00582C25"/>
    <w:rsid w:val="00583AE4"/>
    <w:rsid w:val="005907A9"/>
    <w:rsid w:val="005951FF"/>
    <w:rsid w:val="005B3907"/>
    <w:rsid w:val="005B3F84"/>
    <w:rsid w:val="005B4CC9"/>
    <w:rsid w:val="005B6090"/>
    <w:rsid w:val="005B6FD7"/>
    <w:rsid w:val="005B7DAF"/>
    <w:rsid w:val="005C1240"/>
    <w:rsid w:val="005C3037"/>
    <w:rsid w:val="005C33EB"/>
    <w:rsid w:val="005C34F9"/>
    <w:rsid w:val="005C48F7"/>
    <w:rsid w:val="005C4D54"/>
    <w:rsid w:val="005F6F1D"/>
    <w:rsid w:val="006030FA"/>
    <w:rsid w:val="0060324C"/>
    <w:rsid w:val="0060342D"/>
    <w:rsid w:val="00605497"/>
    <w:rsid w:val="00607FF3"/>
    <w:rsid w:val="00610A7E"/>
    <w:rsid w:val="00616823"/>
    <w:rsid w:val="0062008B"/>
    <w:rsid w:val="00620B57"/>
    <w:rsid w:val="00620B79"/>
    <w:rsid w:val="00630102"/>
    <w:rsid w:val="006335B2"/>
    <w:rsid w:val="00633EAF"/>
    <w:rsid w:val="006354EB"/>
    <w:rsid w:val="00641799"/>
    <w:rsid w:val="006450B2"/>
    <w:rsid w:val="00646BE6"/>
    <w:rsid w:val="00664275"/>
    <w:rsid w:val="00665E8B"/>
    <w:rsid w:val="00667865"/>
    <w:rsid w:val="00672EE6"/>
    <w:rsid w:val="00673E5B"/>
    <w:rsid w:val="00675CDE"/>
    <w:rsid w:val="00676C0E"/>
    <w:rsid w:val="00680E0A"/>
    <w:rsid w:val="006832D3"/>
    <w:rsid w:val="00683B6A"/>
    <w:rsid w:val="00687A45"/>
    <w:rsid w:val="006A1BF7"/>
    <w:rsid w:val="006A6837"/>
    <w:rsid w:val="006A71C1"/>
    <w:rsid w:val="006B0B8C"/>
    <w:rsid w:val="006B62A8"/>
    <w:rsid w:val="006C510A"/>
    <w:rsid w:val="006D0947"/>
    <w:rsid w:val="006D673D"/>
    <w:rsid w:val="006E0DE1"/>
    <w:rsid w:val="006E5E91"/>
    <w:rsid w:val="006F4364"/>
    <w:rsid w:val="00701A4B"/>
    <w:rsid w:val="00714E03"/>
    <w:rsid w:val="00720C89"/>
    <w:rsid w:val="007218B6"/>
    <w:rsid w:val="007261E4"/>
    <w:rsid w:val="007264D8"/>
    <w:rsid w:val="007266A9"/>
    <w:rsid w:val="00733EFC"/>
    <w:rsid w:val="007353B0"/>
    <w:rsid w:val="007366CE"/>
    <w:rsid w:val="00741016"/>
    <w:rsid w:val="00747532"/>
    <w:rsid w:val="00752F6E"/>
    <w:rsid w:val="00763767"/>
    <w:rsid w:val="00771100"/>
    <w:rsid w:val="00773DF6"/>
    <w:rsid w:val="00781061"/>
    <w:rsid w:val="00786AF9"/>
    <w:rsid w:val="00790FA5"/>
    <w:rsid w:val="007913C1"/>
    <w:rsid w:val="007933B1"/>
    <w:rsid w:val="0079692A"/>
    <w:rsid w:val="007A4D64"/>
    <w:rsid w:val="007A4EA5"/>
    <w:rsid w:val="007A7486"/>
    <w:rsid w:val="007B093A"/>
    <w:rsid w:val="007B1933"/>
    <w:rsid w:val="007B54D0"/>
    <w:rsid w:val="007B5F13"/>
    <w:rsid w:val="007C4C67"/>
    <w:rsid w:val="007C63EF"/>
    <w:rsid w:val="007C7B23"/>
    <w:rsid w:val="007D09C3"/>
    <w:rsid w:val="007D2D25"/>
    <w:rsid w:val="007D32A9"/>
    <w:rsid w:val="007D33E6"/>
    <w:rsid w:val="007E36E6"/>
    <w:rsid w:val="007E3930"/>
    <w:rsid w:val="007F1D7B"/>
    <w:rsid w:val="007F4CD2"/>
    <w:rsid w:val="007F59C9"/>
    <w:rsid w:val="008128EB"/>
    <w:rsid w:val="00813586"/>
    <w:rsid w:val="00815260"/>
    <w:rsid w:val="008175BB"/>
    <w:rsid w:val="00831240"/>
    <w:rsid w:val="008356F4"/>
    <w:rsid w:val="00835958"/>
    <w:rsid w:val="00836006"/>
    <w:rsid w:val="0084109F"/>
    <w:rsid w:val="00843999"/>
    <w:rsid w:val="00847D8D"/>
    <w:rsid w:val="008629CF"/>
    <w:rsid w:val="008648C4"/>
    <w:rsid w:val="008659C1"/>
    <w:rsid w:val="008738D4"/>
    <w:rsid w:val="00875435"/>
    <w:rsid w:val="008813D0"/>
    <w:rsid w:val="00886CF7"/>
    <w:rsid w:val="00892C36"/>
    <w:rsid w:val="00895ECB"/>
    <w:rsid w:val="008A335B"/>
    <w:rsid w:val="008A35E1"/>
    <w:rsid w:val="008B2762"/>
    <w:rsid w:val="008B2F54"/>
    <w:rsid w:val="008C03B9"/>
    <w:rsid w:val="008C0E67"/>
    <w:rsid w:val="008C5510"/>
    <w:rsid w:val="008D56E0"/>
    <w:rsid w:val="008D5DA5"/>
    <w:rsid w:val="008E294B"/>
    <w:rsid w:val="008F08C2"/>
    <w:rsid w:val="008F55C5"/>
    <w:rsid w:val="0090320B"/>
    <w:rsid w:val="00904F0B"/>
    <w:rsid w:val="0090748B"/>
    <w:rsid w:val="009231F6"/>
    <w:rsid w:val="0092450E"/>
    <w:rsid w:val="00925AF4"/>
    <w:rsid w:val="009261CE"/>
    <w:rsid w:val="00926526"/>
    <w:rsid w:val="00932921"/>
    <w:rsid w:val="0093611E"/>
    <w:rsid w:val="00945E9F"/>
    <w:rsid w:val="00945FD7"/>
    <w:rsid w:val="00950611"/>
    <w:rsid w:val="00950D21"/>
    <w:rsid w:val="00955985"/>
    <w:rsid w:val="009633F4"/>
    <w:rsid w:val="00965683"/>
    <w:rsid w:val="00973B2A"/>
    <w:rsid w:val="00973FF6"/>
    <w:rsid w:val="00975808"/>
    <w:rsid w:val="0098050C"/>
    <w:rsid w:val="00985A21"/>
    <w:rsid w:val="00990300"/>
    <w:rsid w:val="00993293"/>
    <w:rsid w:val="009A3717"/>
    <w:rsid w:val="009A63F2"/>
    <w:rsid w:val="009A746A"/>
    <w:rsid w:val="009A7853"/>
    <w:rsid w:val="009A7E0E"/>
    <w:rsid w:val="009C6929"/>
    <w:rsid w:val="009C7330"/>
    <w:rsid w:val="009D0B23"/>
    <w:rsid w:val="009D49E4"/>
    <w:rsid w:val="009D54D7"/>
    <w:rsid w:val="009E71D5"/>
    <w:rsid w:val="009E781C"/>
    <w:rsid w:val="009F39B2"/>
    <w:rsid w:val="00A0103B"/>
    <w:rsid w:val="00A078B2"/>
    <w:rsid w:val="00A100A8"/>
    <w:rsid w:val="00A1745E"/>
    <w:rsid w:val="00A20715"/>
    <w:rsid w:val="00A30E68"/>
    <w:rsid w:val="00A35554"/>
    <w:rsid w:val="00A35F12"/>
    <w:rsid w:val="00A364A6"/>
    <w:rsid w:val="00A379E4"/>
    <w:rsid w:val="00A4347A"/>
    <w:rsid w:val="00A44878"/>
    <w:rsid w:val="00A45B7A"/>
    <w:rsid w:val="00A46384"/>
    <w:rsid w:val="00A51078"/>
    <w:rsid w:val="00A51C9E"/>
    <w:rsid w:val="00A5210D"/>
    <w:rsid w:val="00A54B5C"/>
    <w:rsid w:val="00A56576"/>
    <w:rsid w:val="00A61880"/>
    <w:rsid w:val="00A6475B"/>
    <w:rsid w:val="00A64EC3"/>
    <w:rsid w:val="00A65A15"/>
    <w:rsid w:val="00A66B77"/>
    <w:rsid w:val="00A706E7"/>
    <w:rsid w:val="00A72B1A"/>
    <w:rsid w:val="00A733B8"/>
    <w:rsid w:val="00A74D3E"/>
    <w:rsid w:val="00A760B8"/>
    <w:rsid w:val="00A81211"/>
    <w:rsid w:val="00A82A7E"/>
    <w:rsid w:val="00A83796"/>
    <w:rsid w:val="00A85A6B"/>
    <w:rsid w:val="00A91B7D"/>
    <w:rsid w:val="00A966A9"/>
    <w:rsid w:val="00AA13C4"/>
    <w:rsid w:val="00AA35B6"/>
    <w:rsid w:val="00AB037A"/>
    <w:rsid w:val="00AC09C5"/>
    <w:rsid w:val="00AC296C"/>
    <w:rsid w:val="00AC4AF9"/>
    <w:rsid w:val="00AC7068"/>
    <w:rsid w:val="00AD6A58"/>
    <w:rsid w:val="00AD6E84"/>
    <w:rsid w:val="00AF1CD4"/>
    <w:rsid w:val="00AF3C4B"/>
    <w:rsid w:val="00AF41E8"/>
    <w:rsid w:val="00AF4C4D"/>
    <w:rsid w:val="00AF583C"/>
    <w:rsid w:val="00AF599C"/>
    <w:rsid w:val="00AF5D71"/>
    <w:rsid w:val="00B012D7"/>
    <w:rsid w:val="00B0499F"/>
    <w:rsid w:val="00B06C2D"/>
    <w:rsid w:val="00B078A7"/>
    <w:rsid w:val="00B367E3"/>
    <w:rsid w:val="00B37A2D"/>
    <w:rsid w:val="00B453E2"/>
    <w:rsid w:val="00B4741F"/>
    <w:rsid w:val="00B52CCA"/>
    <w:rsid w:val="00B54B51"/>
    <w:rsid w:val="00B57513"/>
    <w:rsid w:val="00B61011"/>
    <w:rsid w:val="00B71E21"/>
    <w:rsid w:val="00B73255"/>
    <w:rsid w:val="00B7438F"/>
    <w:rsid w:val="00B803E1"/>
    <w:rsid w:val="00B82857"/>
    <w:rsid w:val="00B90ED3"/>
    <w:rsid w:val="00B940F5"/>
    <w:rsid w:val="00B95D98"/>
    <w:rsid w:val="00B95F6C"/>
    <w:rsid w:val="00BA2365"/>
    <w:rsid w:val="00BB3F63"/>
    <w:rsid w:val="00BB62C5"/>
    <w:rsid w:val="00BB6464"/>
    <w:rsid w:val="00BC1B50"/>
    <w:rsid w:val="00BC318A"/>
    <w:rsid w:val="00BC3B96"/>
    <w:rsid w:val="00BD3464"/>
    <w:rsid w:val="00BE70CC"/>
    <w:rsid w:val="00BF4598"/>
    <w:rsid w:val="00BF698F"/>
    <w:rsid w:val="00C04C97"/>
    <w:rsid w:val="00C05D10"/>
    <w:rsid w:val="00C11059"/>
    <w:rsid w:val="00C17A72"/>
    <w:rsid w:val="00C23245"/>
    <w:rsid w:val="00C27F6C"/>
    <w:rsid w:val="00C31F6D"/>
    <w:rsid w:val="00C3257A"/>
    <w:rsid w:val="00C32AB7"/>
    <w:rsid w:val="00C35AF0"/>
    <w:rsid w:val="00C4024E"/>
    <w:rsid w:val="00C4460A"/>
    <w:rsid w:val="00C47BB6"/>
    <w:rsid w:val="00C50F36"/>
    <w:rsid w:val="00C54AC7"/>
    <w:rsid w:val="00C56029"/>
    <w:rsid w:val="00C64097"/>
    <w:rsid w:val="00C66048"/>
    <w:rsid w:val="00C814DD"/>
    <w:rsid w:val="00C85837"/>
    <w:rsid w:val="00C861A6"/>
    <w:rsid w:val="00C97F15"/>
    <w:rsid w:val="00CA0F94"/>
    <w:rsid w:val="00CB62FA"/>
    <w:rsid w:val="00CC68B3"/>
    <w:rsid w:val="00CD5BC5"/>
    <w:rsid w:val="00CE0E53"/>
    <w:rsid w:val="00CE5D7F"/>
    <w:rsid w:val="00CF47DB"/>
    <w:rsid w:val="00D05B05"/>
    <w:rsid w:val="00D1402E"/>
    <w:rsid w:val="00D16D0C"/>
    <w:rsid w:val="00D212E4"/>
    <w:rsid w:val="00D213B8"/>
    <w:rsid w:val="00D226BC"/>
    <w:rsid w:val="00D232A0"/>
    <w:rsid w:val="00D279BC"/>
    <w:rsid w:val="00D30014"/>
    <w:rsid w:val="00D3246E"/>
    <w:rsid w:val="00D4572F"/>
    <w:rsid w:val="00D5092B"/>
    <w:rsid w:val="00D534FF"/>
    <w:rsid w:val="00D536ED"/>
    <w:rsid w:val="00D56469"/>
    <w:rsid w:val="00D645CC"/>
    <w:rsid w:val="00D70116"/>
    <w:rsid w:val="00D71240"/>
    <w:rsid w:val="00D727EB"/>
    <w:rsid w:val="00D82010"/>
    <w:rsid w:val="00D870FF"/>
    <w:rsid w:val="00D96CE4"/>
    <w:rsid w:val="00DA29EA"/>
    <w:rsid w:val="00DA4C8A"/>
    <w:rsid w:val="00DB7F8F"/>
    <w:rsid w:val="00DC09D4"/>
    <w:rsid w:val="00DC2EBD"/>
    <w:rsid w:val="00DD0025"/>
    <w:rsid w:val="00DE1F28"/>
    <w:rsid w:val="00DE4332"/>
    <w:rsid w:val="00DE7C53"/>
    <w:rsid w:val="00DF0573"/>
    <w:rsid w:val="00DF06C0"/>
    <w:rsid w:val="00DF0B11"/>
    <w:rsid w:val="00DF16C4"/>
    <w:rsid w:val="00E014DF"/>
    <w:rsid w:val="00E04CAC"/>
    <w:rsid w:val="00E04DD5"/>
    <w:rsid w:val="00E13A49"/>
    <w:rsid w:val="00E20C62"/>
    <w:rsid w:val="00E267C4"/>
    <w:rsid w:val="00E275F6"/>
    <w:rsid w:val="00E306CC"/>
    <w:rsid w:val="00E37CAA"/>
    <w:rsid w:val="00E44D0B"/>
    <w:rsid w:val="00E523B2"/>
    <w:rsid w:val="00E525A5"/>
    <w:rsid w:val="00E52B1D"/>
    <w:rsid w:val="00E55F27"/>
    <w:rsid w:val="00E70DBF"/>
    <w:rsid w:val="00E7284D"/>
    <w:rsid w:val="00E816DA"/>
    <w:rsid w:val="00E834F8"/>
    <w:rsid w:val="00E8715A"/>
    <w:rsid w:val="00E874FD"/>
    <w:rsid w:val="00E9329F"/>
    <w:rsid w:val="00E9443A"/>
    <w:rsid w:val="00E9478D"/>
    <w:rsid w:val="00E97589"/>
    <w:rsid w:val="00E97DB5"/>
    <w:rsid w:val="00EA05D6"/>
    <w:rsid w:val="00EA0B36"/>
    <w:rsid w:val="00EA39A0"/>
    <w:rsid w:val="00EB0070"/>
    <w:rsid w:val="00EB2CF0"/>
    <w:rsid w:val="00EB42B6"/>
    <w:rsid w:val="00EB7E5C"/>
    <w:rsid w:val="00ED77D9"/>
    <w:rsid w:val="00EE7E50"/>
    <w:rsid w:val="00EF11AC"/>
    <w:rsid w:val="00EF1456"/>
    <w:rsid w:val="00EF4EDF"/>
    <w:rsid w:val="00F01EC4"/>
    <w:rsid w:val="00F04833"/>
    <w:rsid w:val="00F0610A"/>
    <w:rsid w:val="00F072B5"/>
    <w:rsid w:val="00F15057"/>
    <w:rsid w:val="00F20A79"/>
    <w:rsid w:val="00F23568"/>
    <w:rsid w:val="00F26397"/>
    <w:rsid w:val="00F26DBB"/>
    <w:rsid w:val="00F30D1D"/>
    <w:rsid w:val="00F31EA9"/>
    <w:rsid w:val="00F4391C"/>
    <w:rsid w:val="00F444EE"/>
    <w:rsid w:val="00F45176"/>
    <w:rsid w:val="00F54827"/>
    <w:rsid w:val="00F55A22"/>
    <w:rsid w:val="00F563FA"/>
    <w:rsid w:val="00F565AA"/>
    <w:rsid w:val="00F565AE"/>
    <w:rsid w:val="00F62482"/>
    <w:rsid w:val="00F629F1"/>
    <w:rsid w:val="00F63182"/>
    <w:rsid w:val="00F6600D"/>
    <w:rsid w:val="00F6683C"/>
    <w:rsid w:val="00F71B8C"/>
    <w:rsid w:val="00F8041C"/>
    <w:rsid w:val="00F96C02"/>
    <w:rsid w:val="00FA4E10"/>
    <w:rsid w:val="00FA5611"/>
    <w:rsid w:val="00FB46DE"/>
    <w:rsid w:val="00FB6107"/>
    <w:rsid w:val="00FC1061"/>
    <w:rsid w:val="00FC168D"/>
    <w:rsid w:val="00FC4761"/>
    <w:rsid w:val="00FD40E3"/>
    <w:rsid w:val="00FD48F3"/>
    <w:rsid w:val="00FD726D"/>
    <w:rsid w:val="00FE2AC9"/>
    <w:rsid w:val="00FE2FCC"/>
    <w:rsid w:val="00FE4E6B"/>
    <w:rsid w:val="00FF093B"/>
    <w:rsid w:val="00FF09B6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44EEBC"/>
  <w15:docId w15:val="{2A5237FF-7877-4590-A7DC-A8907C562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L-Mohanad Bold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42B6"/>
    <w:pPr>
      <w:bidi/>
      <w:spacing w:after="200" w:line="276" w:lineRule="auto"/>
    </w:pPr>
    <w:rPr>
      <w:sz w:val="3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05D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A05D6"/>
  </w:style>
  <w:style w:type="paragraph" w:styleId="a4">
    <w:name w:val="footer"/>
    <w:basedOn w:val="a"/>
    <w:link w:val="Char0"/>
    <w:uiPriority w:val="99"/>
    <w:unhideWhenUsed/>
    <w:rsid w:val="00EA05D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A05D6"/>
  </w:style>
  <w:style w:type="paragraph" w:styleId="a5">
    <w:name w:val="Balloon Text"/>
    <w:basedOn w:val="a"/>
    <w:link w:val="Char1"/>
    <w:uiPriority w:val="99"/>
    <w:semiHidden/>
    <w:unhideWhenUsed/>
    <w:rsid w:val="00EA0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EA05D6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5E91"/>
    <w:pPr>
      <w:ind w:left="720"/>
      <w:contextualSpacing/>
    </w:pPr>
  </w:style>
  <w:style w:type="table" w:styleId="a7">
    <w:name w:val="Table Grid"/>
    <w:basedOn w:val="a1"/>
    <w:uiPriority w:val="59"/>
    <w:rsid w:val="000064E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a0"/>
    <w:uiPriority w:val="99"/>
    <w:unhideWhenUsed/>
    <w:rsid w:val="00F55A22"/>
    <w:rPr>
      <w:color w:val="0000FF" w:themeColor="hyperlink"/>
      <w:u w:val="single"/>
    </w:rPr>
  </w:style>
  <w:style w:type="paragraph" w:customStyle="1" w:styleId="1">
    <w:name w:val="رأس الصفحة1"/>
    <w:basedOn w:val="a"/>
    <w:uiPriority w:val="99"/>
    <w:unhideWhenUsed/>
    <w:rsid w:val="00470FE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table" w:customStyle="1" w:styleId="10">
    <w:name w:val="شبكة جدول1"/>
    <w:basedOn w:val="a1"/>
    <w:next w:val="a7"/>
    <w:uiPriority w:val="59"/>
    <w:rsid w:val="00945FD7"/>
    <w:rPr>
      <w:rFonts w:eastAsia="Times New Roman" w:cs="Arial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a1"/>
    <w:next w:val="a7"/>
    <w:uiPriority w:val="59"/>
    <w:rsid w:val="00102D1A"/>
    <w:rPr>
      <w:rFonts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a1"/>
    <w:next w:val="a7"/>
    <w:uiPriority w:val="39"/>
    <w:rsid w:val="000B4C8F"/>
    <w:rPr>
      <w:rFonts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a1"/>
    <w:next w:val="a7"/>
    <w:uiPriority w:val="59"/>
    <w:rsid w:val="00AF583C"/>
    <w:rPr>
      <w:rFonts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92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09F600-3E88-49A8-A91F-EBE53C68F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hab</dc:creator>
  <cp:lastModifiedBy>Bandar Ali. Masmaly</cp:lastModifiedBy>
  <cp:revision>5</cp:revision>
  <cp:lastPrinted>2023-11-30T09:30:00Z</cp:lastPrinted>
  <dcterms:created xsi:type="dcterms:W3CDTF">2023-11-30T10:03:00Z</dcterms:created>
  <dcterms:modified xsi:type="dcterms:W3CDTF">2023-12-04T06:28:00Z</dcterms:modified>
</cp:coreProperties>
</file>